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1DDDB826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Tuesday,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1B3C66">
        <w:rPr>
          <w:rStyle w:val="apple-converted-space"/>
          <w:b/>
          <w:bCs/>
          <w:color w:val="000000" w:themeColor="text1"/>
          <w:sz w:val="22"/>
          <w:szCs w:val="22"/>
        </w:rPr>
        <w:t>August 9</w:t>
      </w:r>
      <w:r w:rsidR="007F692A">
        <w:rPr>
          <w:rStyle w:val="apple-converted-space"/>
          <w:b/>
          <w:bCs/>
          <w:color w:val="000000" w:themeColor="text1"/>
          <w:sz w:val="22"/>
          <w:szCs w:val="22"/>
        </w:rPr>
        <w:t>, 2022</w:t>
      </w:r>
      <w:r w:rsidR="00D97434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</w:p>
    <w:p w14:paraId="463B7EB8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00D4AC3D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Pr="00A87FF1">
        <w:rPr>
          <w:rStyle w:val="normaltextrun"/>
          <w:color w:val="000000" w:themeColor="text1"/>
          <w:sz w:val="22"/>
          <w:szCs w:val="22"/>
        </w:rPr>
        <w:t>.  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0B78361" w14:textId="179F8F41" w:rsidR="00C72AEA" w:rsidRPr="00A87FF1" w:rsidRDefault="63D11A94" w:rsidP="00C72AEA">
      <w:pPr>
        <w:pStyle w:val="paragraph"/>
        <w:spacing w:before="0" w:beforeAutospacing="0" w:after="0" w:afterAutospacing="0"/>
        <w:textAlignment w:val="baseline"/>
        <w:rPr>
          <w:rStyle w:val="normaltextrun"/>
          <w:color w:val="FF0000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 </w:t>
      </w:r>
      <w:r w:rsidR="00CE673D" w:rsidRPr="00A87FF1">
        <w:rPr>
          <w:rStyle w:val="eop"/>
          <w:color w:val="000000" w:themeColor="text1"/>
          <w:sz w:val="22"/>
          <w:szCs w:val="22"/>
        </w:rPr>
        <w:t xml:space="preserve">Sean Barton, </w:t>
      </w:r>
      <w:r w:rsidR="0031228C" w:rsidRPr="00A87FF1">
        <w:rPr>
          <w:rStyle w:val="eop"/>
          <w:color w:val="000000" w:themeColor="text1"/>
          <w:sz w:val="22"/>
          <w:szCs w:val="22"/>
        </w:rPr>
        <w:t xml:space="preserve">Karla Bauer, </w:t>
      </w:r>
      <w:r w:rsidR="009408CB" w:rsidRPr="00A87FF1">
        <w:rPr>
          <w:rStyle w:val="eop"/>
          <w:color w:val="000000" w:themeColor="text1"/>
          <w:sz w:val="22"/>
          <w:szCs w:val="22"/>
        </w:rPr>
        <w:t xml:space="preserve">Randy Brown,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>Ken Deneau, </w:t>
      </w:r>
      <w:r w:rsidR="00C72AEA" w:rsidRPr="00A87FF1">
        <w:rPr>
          <w:rStyle w:val="eop"/>
          <w:color w:val="000000" w:themeColor="text1"/>
          <w:sz w:val="22"/>
          <w:szCs w:val="22"/>
        </w:rPr>
        <w:t xml:space="preserve">Melissa </w:t>
      </w:r>
      <w:r w:rsidR="00C72AEA" w:rsidRPr="00A87FF1">
        <w:rPr>
          <w:rStyle w:val="normaltextrun"/>
          <w:color w:val="000000" w:themeColor="text1"/>
          <w:sz w:val="22"/>
          <w:szCs w:val="22"/>
        </w:rPr>
        <w:t xml:space="preserve">Del Rio, </w:t>
      </w:r>
      <w:r w:rsidR="00C72AEA" w:rsidRPr="00A87FF1">
        <w:rPr>
          <w:rStyle w:val="eop"/>
          <w:color w:val="000000" w:themeColor="text1"/>
          <w:sz w:val="22"/>
          <w:szCs w:val="22"/>
        </w:rPr>
        <w:t xml:space="preserve">Natan Espinosa, 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Sam Fortino, </w:t>
      </w:r>
      <w:r w:rsidRPr="00A87FF1">
        <w:rPr>
          <w:color w:val="000000" w:themeColor="text1"/>
          <w:sz w:val="22"/>
          <w:szCs w:val="22"/>
        </w:rPr>
        <w:t xml:space="preserve">Joe Garza, Heather Hazzard, </w:t>
      </w:r>
    </w:p>
    <w:p w14:paraId="3B3FA931" w14:textId="06793598" w:rsidR="0001176B" w:rsidRPr="00A87FF1" w:rsidRDefault="00772F74" w:rsidP="0001176B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Aaron Minnis, </w:t>
      </w:r>
      <w:r w:rsidR="007D0626" w:rsidRPr="00A87FF1">
        <w:rPr>
          <w:color w:val="000000" w:themeColor="text1"/>
          <w:sz w:val="22"/>
          <w:szCs w:val="22"/>
        </w:rPr>
        <w:t>Mike Ouderkirk</w:t>
      </w:r>
      <w:r w:rsidR="008910F7" w:rsidRPr="00A87FF1">
        <w:rPr>
          <w:color w:val="000000" w:themeColor="text1"/>
          <w:sz w:val="22"/>
          <w:szCs w:val="22"/>
        </w:rPr>
        <w:t>,</w:t>
      </w:r>
      <w:r w:rsidR="007D0626" w:rsidRPr="00A87FF1">
        <w:rPr>
          <w:color w:val="000000" w:themeColor="text1"/>
          <w:sz w:val="22"/>
          <w:szCs w:val="22"/>
        </w:rPr>
        <w:t xml:space="preserve"> </w:t>
      </w:r>
      <w:r w:rsidR="00A0708B" w:rsidRPr="00A87FF1">
        <w:rPr>
          <w:color w:val="000000" w:themeColor="text1"/>
          <w:sz w:val="22"/>
          <w:szCs w:val="22"/>
        </w:rPr>
        <w:t>Sharon Potter</w:t>
      </w:r>
      <w:r w:rsidR="0001176B" w:rsidRPr="00A87FF1">
        <w:rPr>
          <w:color w:val="000000" w:themeColor="text1"/>
          <w:sz w:val="22"/>
          <w:szCs w:val="22"/>
        </w:rPr>
        <w:t>,</w:t>
      </w:r>
      <w:r w:rsidR="00724E73" w:rsidRPr="00A87FF1">
        <w:rPr>
          <w:color w:val="000000" w:themeColor="text1"/>
          <w:sz w:val="22"/>
          <w:szCs w:val="22"/>
        </w:rPr>
        <w:t xml:space="preserve"> </w:t>
      </w:r>
      <w:r w:rsidR="007801A8" w:rsidRPr="00A87FF1">
        <w:rPr>
          <w:color w:val="000000" w:themeColor="text1"/>
          <w:sz w:val="22"/>
          <w:szCs w:val="22"/>
        </w:rPr>
        <w:t xml:space="preserve">Randy Brown, </w:t>
      </w:r>
      <w:r w:rsidR="0001176B" w:rsidRPr="00A87FF1">
        <w:rPr>
          <w:rStyle w:val="normaltextrun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144A9EE3" w:rsidR="00073CEF" w:rsidRPr="00A87FF1" w:rsidRDefault="00BE02B9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</w:rPr>
        <w:t>.</w:t>
      </w:r>
      <w:r w:rsidR="63D11A94" w:rsidRPr="00A87FF1">
        <w:rPr>
          <w:rStyle w:val="normaltextrun"/>
          <w:color w:val="000000" w:themeColor="text1"/>
          <w:sz w:val="22"/>
          <w:szCs w:val="22"/>
        </w:rPr>
        <w:t> </w:t>
      </w:r>
    </w:p>
    <w:p w14:paraId="055C36CF" w14:textId="1E6DD0DD" w:rsidR="00B7443F" w:rsidRPr="00A87FF1" w:rsidRDefault="00B7443F" w:rsidP="00B7443F">
      <w:pPr>
        <w:pStyle w:val="paragraph"/>
        <w:spacing w:before="0" w:beforeAutospacing="0" w:after="0" w:afterAutospacing="0"/>
        <w:textAlignment w:val="baseline"/>
        <w:rPr>
          <w:rStyle w:val="normaltextrun"/>
          <w:color w:val="FF0000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APSA Members excused:</w:t>
      </w:r>
      <w:r w:rsidR="00280BE4" w:rsidRPr="00A87FF1">
        <w:rPr>
          <w:rStyle w:val="eop"/>
          <w:color w:val="000000" w:themeColor="text1"/>
          <w:sz w:val="22"/>
          <w:szCs w:val="22"/>
        </w:rPr>
        <w:t xml:space="preserve"> </w:t>
      </w:r>
      <w:r w:rsidR="00280BE4" w:rsidRPr="00A87FF1">
        <w:rPr>
          <w:rStyle w:val="normaltextrun"/>
          <w:color w:val="000000" w:themeColor="text1"/>
          <w:sz w:val="22"/>
          <w:szCs w:val="22"/>
        </w:rPr>
        <w:t>Jaci Sayen,</w:t>
      </w:r>
    </w:p>
    <w:p w14:paraId="3E94BF8D" w14:textId="77777777" w:rsidR="00B7443F" w:rsidRPr="00A87FF1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5A748FCD" w14:textId="47C4C1BB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none 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1DBC8AC4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  <w:r w:rsidR="00B7443F" w:rsidRPr="00A87FF1">
        <w:rPr>
          <w:rStyle w:val="normaltextrun"/>
          <w:color w:val="000000" w:themeColor="text1"/>
          <w:sz w:val="22"/>
          <w:szCs w:val="22"/>
        </w:rPr>
        <w:t xml:space="preserve">(absent)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73C3D910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6130A89F" w14:textId="52295BCD" w:rsidR="006D03E8" w:rsidRPr="00A87FF1" w:rsidRDefault="4687FAE3" w:rsidP="4687FAE3">
      <w:pPr>
        <w:pStyle w:val="NormalWeb"/>
        <w:rPr>
          <w:strike/>
          <w:color w:val="000000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E95B5F" w:rsidRPr="00A87FF1">
        <w:rPr>
          <w:rStyle w:val="normaltextrun"/>
          <w:color w:val="000000" w:themeColor="text1"/>
          <w:sz w:val="22"/>
          <w:szCs w:val="22"/>
        </w:rPr>
        <w:t xml:space="preserve">Erin Hopper </w:t>
      </w:r>
    </w:p>
    <w:p w14:paraId="5A39BBE3" w14:textId="77777777" w:rsidR="00312779" w:rsidRPr="00A87FF1" w:rsidRDefault="00312779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12F179AB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August 9, 2022 </w:t>
      </w:r>
    </w:p>
    <w:p w14:paraId="1C7AFE6E" w14:textId="5F1E75ED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Director </w:t>
      </w:r>
      <w:r w:rsidR="00E95B5F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Barton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 as submitted; seconded by </w:t>
      </w:r>
      <w:r w:rsidR="00E95B5F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Ouderkirk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otion approved without dissent. 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AE101D2" w14:textId="20A80E4B" w:rsidR="0072600E" w:rsidRPr="00A87FF1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280BE4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Ouderkirk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C72AEA" w:rsidRPr="00A87FF1">
        <w:rPr>
          <w:rStyle w:val="normaltextrun"/>
          <w:b/>
          <w:bCs/>
          <w:color w:val="000000" w:themeColor="text1"/>
          <w:sz w:val="22"/>
          <w:szCs w:val="22"/>
        </w:rPr>
        <w:t>Ju</w:t>
      </w:r>
      <w:r w:rsidR="007801A8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ly 12, </w:t>
      </w:r>
      <w:r w:rsidR="00C72AEA" w:rsidRPr="00A87FF1">
        <w:rPr>
          <w:rStyle w:val="normaltextrun"/>
          <w:b/>
          <w:bCs/>
          <w:color w:val="000000" w:themeColor="text1"/>
          <w:sz w:val="22"/>
          <w:szCs w:val="22"/>
        </w:rPr>
        <w:t>2022</w:t>
      </w:r>
      <w:r w:rsidR="005B4A36" w:rsidRPr="00A87FF1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00A76E25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F01883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280BE4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Fortino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47988B86" w14:textId="77777777" w:rsidR="002B32B0" w:rsidRPr="00A87FF1" w:rsidRDefault="002B32B0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4CC17866" w:rsidR="00EC5D8A" w:rsidRPr="00A87FF1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6CED68ED" w14:textId="4C67255F" w:rsidR="007801A8" w:rsidRPr="00A87FF1" w:rsidRDefault="00B110CB" w:rsidP="007801A8">
      <w:pPr>
        <w:pStyle w:val="xxxxelementtoproof"/>
        <w:numPr>
          <w:ilvl w:val="0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President Garza noted that he has m</w:t>
      </w:r>
      <w:r w:rsidR="007801A8" w:rsidRPr="00A87FF1">
        <w:rPr>
          <w:rFonts w:ascii="Times New Roman" w:eastAsia="Times New Roman" w:hAnsi="Times New Roman" w:cs="Times New Roman"/>
          <w:color w:val="000000" w:themeColor="text1"/>
        </w:rPr>
        <w:t>et weekly with the University to discuss updates on university activities.</w:t>
      </w:r>
    </w:p>
    <w:p w14:paraId="6ADF2CC1" w14:textId="260BEA78" w:rsidR="007801A8" w:rsidRPr="00A87FF1" w:rsidRDefault="00B110CB" w:rsidP="007801A8">
      <w:pPr>
        <w:pStyle w:val="xxxelementtoproof"/>
        <w:numPr>
          <w:ilvl w:val="0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President Garza continues to meet </w:t>
      </w:r>
      <w:r w:rsidR="007801A8" w:rsidRPr="00A87FF1">
        <w:rPr>
          <w:rFonts w:ascii="Times New Roman" w:eastAsia="Times New Roman" w:hAnsi="Times New Roman" w:cs="Times New Roman"/>
          <w:color w:val="000000" w:themeColor="text1"/>
        </w:rPr>
        <w:t xml:space="preserve">weekly with other union leaders to share information on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status</w:t>
      </w:r>
      <w:r w:rsidR="007801A8" w:rsidRPr="00A87FF1">
        <w:rPr>
          <w:rFonts w:ascii="Times New Roman" w:eastAsia="Times New Roman" w:hAnsi="Times New Roman" w:cs="Times New Roman"/>
          <w:color w:val="000000" w:themeColor="text1"/>
        </w:rPr>
        <w:t xml:space="preserve"> of their respective membership.</w:t>
      </w:r>
    </w:p>
    <w:p w14:paraId="0EC4CE3E" w14:textId="22285CBF" w:rsidR="007801A8" w:rsidRPr="00A87FF1" w:rsidRDefault="007801A8" w:rsidP="007801A8">
      <w:pPr>
        <w:pStyle w:val="xxxelementtoproof"/>
        <w:numPr>
          <w:ilvl w:val="0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Currently there are three unions bargaining new </w:t>
      </w:r>
      <w:r w:rsidR="00B110CB" w:rsidRPr="00A87FF1">
        <w:rPr>
          <w:rFonts w:ascii="Times New Roman" w:eastAsia="Times New Roman" w:hAnsi="Times New Roman" w:cs="Times New Roman"/>
          <w:color w:val="000000" w:themeColor="text1"/>
        </w:rPr>
        <w:t xml:space="preserve">Collective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B</w:t>
      </w:r>
      <w:r w:rsidR="00B110CB" w:rsidRPr="00A87FF1">
        <w:rPr>
          <w:rFonts w:ascii="Times New Roman" w:eastAsia="Times New Roman" w:hAnsi="Times New Roman" w:cs="Times New Roman"/>
          <w:color w:val="000000" w:themeColor="text1"/>
        </w:rPr>
        <w:t xml:space="preserve">argaining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A</w:t>
      </w:r>
      <w:r w:rsidR="00B110CB" w:rsidRPr="00A87FF1">
        <w:rPr>
          <w:rFonts w:ascii="Times New Roman" w:eastAsia="Times New Roman" w:hAnsi="Times New Roman" w:cs="Times New Roman"/>
          <w:color w:val="000000" w:themeColor="text1"/>
        </w:rPr>
        <w:t>greement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 for their respective unions. 1585 Union has a </w:t>
      </w:r>
      <w:r w:rsidR="00B110CB" w:rsidRPr="00A87FF1">
        <w:rPr>
          <w:rFonts w:ascii="Times New Roman" w:eastAsia="Times New Roman" w:hAnsi="Times New Roman" w:cs="Times New Roman"/>
          <w:color w:val="000000" w:themeColor="text1"/>
        </w:rPr>
        <w:t xml:space="preserve">tentative agreement. </w:t>
      </w:r>
    </w:p>
    <w:p w14:paraId="2F28EA2E" w14:textId="77777777" w:rsidR="007801A8" w:rsidRPr="00A87FF1" w:rsidRDefault="007801A8" w:rsidP="007801A8">
      <w:pPr>
        <w:pStyle w:val="xxxelementtoproof"/>
        <w:numPr>
          <w:ilvl w:val="0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The CLO has requested in writing to meet with the University regarding recent compensation/budget position of the University. Have been in discussions with the Faculty Senate regarding their compensation decision. -Meeting is scheduled for August 17, 2022.</w:t>
      </w:r>
    </w:p>
    <w:p w14:paraId="314FFE85" w14:textId="61BE16C5" w:rsidR="00734CD3" w:rsidRPr="00A87FF1" w:rsidRDefault="00734CD3" w:rsidP="00520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</w:p>
    <w:p w14:paraId="547C7E13" w14:textId="77777777" w:rsidR="007801A8" w:rsidRPr="00A87FF1" w:rsidRDefault="007801A8" w:rsidP="00520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</w:p>
    <w:p w14:paraId="18D46F4B" w14:textId="3D18924D" w:rsidR="00734CD3" w:rsidRPr="00A87FF1" w:rsidRDefault="00734CD3" w:rsidP="00734CD3">
      <w:pPr>
        <w:spacing w:before="100" w:beforeAutospacing="1" w:after="0" w:line="240" w:lineRule="auto"/>
        <w:jc w:val="both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</w:rPr>
        <w:lastRenderedPageBreak/>
        <w:t>Tuesday</w:t>
      </w:r>
      <w:r w:rsidRPr="00A87FF1">
        <w:rPr>
          <w:rStyle w:val="apple-converted-space"/>
          <w:rFonts w:ascii="Times New Roman" w:hAnsi="Times New Roman" w:cs="Times New Roman"/>
          <w:color w:val="000000" w:themeColor="text1"/>
        </w:rPr>
        <w:t> </w:t>
      </w:r>
      <w:r w:rsidR="007801A8" w:rsidRPr="00A87FF1">
        <w:rPr>
          <w:rStyle w:val="apple-converted-space"/>
          <w:rFonts w:ascii="Times New Roman" w:hAnsi="Times New Roman" w:cs="Times New Roman"/>
          <w:color w:val="000000" w:themeColor="text1"/>
        </w:rPr>
        <w:t xml:space="preserve">August 9, </w:t>
      </w:r>
      <w:r w:rsidRPr="00A87FF1">
        <w:rPr>
          <w:rStyle w:val="apple-converted-space"/>
          <w:rFonts w:ascii="Times New Roman" w:hAnsi="Times New Roman" w:cs="Times New Roman"/>
          <w:color w:val="000000" w:themeColor="text1"/>
        </w:rPr>
        <w:t xml:space="preserve">2022, </w:t>
      </w:r>
      <w:r w:rsidRPr="00A87FF1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28BE6272" w14:textId="51638709" w:rsidR="00734CD3" w:rsidRPr="00A87FF1" w:rsidRDefault="00734CD3" w:rsidP="00734CD3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Page 2 of </w:t>
      </w:r>
      <w:r w:rsidR="003E0B3C" w:rsidRPr="00A87FF1">
        <w:rPr>
          <w:rStyle w:val="eop"/>
          <w:color w:val="000000" w:themeColor="text1"/>
          <w:sz w:val="22"/>
          <w:szCs w:val="22"/>
        </w:rPr>
        <w:t>5</w:t>
      </w:r>
    </w:p>
    <w:p w14:paraId="7F2DF315" w14:textId="46FD7811" w:rsidR="005207FA" w:rsidRPr="00A87FF1" w:rsidRDefault="005207FA" w:rsidP="00520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JHCC:</w:t>
      </w: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1BF0C17F" w14:textId="7F1769B5" w:rsidR="007801A8" w:rsidRPr="00A87FF1" w:rsidRDefault="007801A8" w:rsidP="007801A8">
      <w:pPr>
        <w:pStyle w:val="elementtoproof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Received four RFI's for Dental plans-met with JHCC to review plans- requested additional information from some of the vendors. Will continue to proceed with recommendations.   We are hoping to have a plan that would be available for open enrollment. ​Review with the EBOARD new option- get board approval​</w:t>
      </w:r>
    </w:p>
    <w:p w14:paraId="031271FF" w14:textId="77777777" w:rsidR="0066775A" w:rsidRPr="00A87FF1" w:rsidRDefault="00577746" w:rsidP="00577746">
      <w:pPr>
        <w:pStyle w:val="elementtoproof"/>
        <w:numPr>
          <w:ilvl w:val="1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President Garza explained </w:t>
      </w:r>
      <w:r w:rsidR="008324D8" w:rsidRPr="00A87FF1">
        <w:rPr>
          <w:rFonts w:ascii="Times New Roman" w:eastAsia="Times New Roman" w:hAnsi="Times New Roman" w:cs="Times New Roman"/>
          <w:color w:val="000000" w:themeColor="text1"/>
        </w:rPr>
        <w:t xml:space="preserve">new options for dental coverage including the buyup option.  </w:t>
      </w:r>
    </w:p>
    <w:p w14:paraId="403F3B24" w14:textId="13139B26" w:rsidR="00577746" w:rsidRPr="00A87FF1" w:rsidRDefault="0066775A" w:rsidP="00577746">
      <w:pPr>
        <w:pStyle w:val="elementtoproof"/>
        <w:numPr>
          <w:ilvl w:val="1"/>
          <w:numId w:val="17"/>
        </w:num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Motion by </w:t>
      </w:r>
      <w:r w:rsidR="009F1AAE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Vice President Minnis to accept the Delta Dental Buy </w:t>
      </w:r>
      <w:r w:rsidR="00B110CB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U</w:t>
      </w:r>
      <w:r w:rsidR="009F1AAE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p </w:t>
      </w:r>
      <w:r w:rsidR="00B110CB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P</w:t>
      </w:r>
      <w:r w:rsidR="009F1AAE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lan </w:t>
      </w:r>
      <w:r w:rsidR="00B110CB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as an option </w:t>
      </w:r>
      <w:r w:rsidR="009F1AAE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for </w:t>
      </w:r>
      <w:r w:rsidR="00B110CB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APSA membership</w:t>
      </w:r>
      <w:r w:rsidR="009F1AAE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; seconded by Vice President Ouderkirk; motion passes without dissent.  </w:t>
      </w:r>
      <w:r w:rsidR="008324D8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</w:p>
    <w:p w14:paraId="7E3BEABE" w14:textId="64FFA861" w:rsidR="007801A8" w:rsidRPr="00A87FF1" w:rsidRDefault="007801A8" w:rsidP="007801A8">
      <w:pPr>
        <w:pStyle w:val="elementtoproof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University has requested response from impacted unions regarding C</w:t>
      </w:r>
      <w:r w:rsidR="009F1AAE" w:rsidRPr="00A87FF1">
        <w:rPr>
          <w:rFonts w:ascii="Times New Roman" w:eastAsia="Times New Roman" w:hAnsi="Times New Roman" w:cs="Times New Roman"/>
          <w:color w:val="000000" w:themeColor="text1"/>
        </w:rPr>
        <w:t xml:space="preserve">onsumer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D</w:t>
      </w:r>
      <w:r w:rsidR="009F1AAE" w:rsidRPr="00A87FF1">
        <w:rPr>
          <w:rFonts w:ascii="Times New Roman" w:eastAsia="Times New Roman" w:hAnsi="Times New Roman" w:cs="Times New Roman"/>
          <w:color w:val="000000" w:themeColor="text1"/>
        </w:rPr>
        <w:t xml:space="preserve">riven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H</w:t>
      </w:r>
      <w:r w:rsidR="009F1AAE" w:rsidRPr="00A87FF1">
        <w:rPr>
          <w:rFonts w:ascii="Times New Roman" w:eastAsia="Times New Roman" w:hAnsi="Times New Roman" w:cs="Times New Roman"/>
          <w:color w:val="000000" w:themeColor="text1"/>
        </w:rPr>
        <w:t xml:space="preserve">ealth Plan (CDHP)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being offered to out of state APSA members</w:t>
      </w:r>
      <w:r w:rsidR="00B110CB" w:rsidRPr="00A87FF1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​The University was notified of the Associations position on allowing the CDHP to out of state Remote Work Employees.   There is another option that was just worked out with BCN </w:t>
      </w:r>
      <w:r w:rsidR="00714912">
        <w:rPr>
          <w:rFonts w:ascii="Times New Roman" w:eastAsia="Times New Roman" w:hAnsi="Times New Roman" w:cs="Times New Roman"/>
          <w:color w:val="000000" w:themeColor="text1"/>
        </w:rPr>
        <w:t xml:space="preserve">which is cheaper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than Community Blue</w:t>
      </w:r>
      <w:r w:rsidR="00714912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​</w:t>
      </w:r>
    </w:p>
    <w:p w14:paraId="59A9ACDB" w14:textId="77FBB523" w:rsidR="007B0843" w:rsidRPr="00A87FF1" w:rsidRDefault="007B0843" w:rsidP="007B0843">
      <w:pPr>
        <w:pStyle w:val="elementtoproof"/>
        <w:numPr>
          <w:ilvl w:val="1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President Garza explained the new cheaper plan offered by </w:t>
      </w:r>
      <w:r w:rsidR="00714912">
        <w:rPr>
          <w:rFonts w:ascii="Times New Roman" w:eastAsia="Times New Roman" w:hAnsi="Times New Roman" w:cs="Times New Roman"/>
          <w:color w:val="000000" w:themeColor="text1"/>
        </w:rPr>
        <w:t>BCN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5508EBD2" w14:textId="61D2DCF6" w:rsidR="007B0843" w:rsidRPr="00A87FF1" w:rsidRDefault="007B0843" w:rsidP="007B0843">
      <w:pPr>
        <w:pStyle w:val="elementtoproof"/>
        <w:numPr>
          <w:ilvl w:val="1"/>
          <w:numId w:val="17"/>
        </w:num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Motion </w:t>
      </w:r>
      <w:r w:rsidR="00507A39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made by Director Espinosa </w:t>
      </w: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to move forward with JHCC </w:t>
      </w:r>
      <w:r w:rsidR="00507A39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offering BCN coverage for out of state employees, </w:t>
      </w: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seconded by Vice President </w:t>
      </w:r>
      <w:r w:rsidR="00031647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Minnis,</w:t>
      </w:r>
      <w:r w:rsidR="00507A39"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motion passes without dissent</w:t>
      </w: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. </w:t>
      </w:r>
    </w:p>
    <w:p w14:paraId="67309148" w14:textId="76EF0DCC" w:rsidR="00703ACF" w:rsidRPr="00A87FF1" w:rsidRDefault="00703ACF" w:rsidP="00AE59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02AED4AC" w14:textId="77777777" w:rsidR="007801A8" w:rsidRPr="00A87FF1" w:rsidRDefault="007801A8" w:rsidP="007801A8">
      <w:pPr>
        <w:pStyle w:val="xxxxelementtoproof"/>
        <w:numPr>
          <w:ilvl w:val="0"/>
          <w:numId w:val="18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Operating Calendar- ​End of Fiscal Year files prepared for audit/Board approves continuation of non-board payments/board approves dues rates/Board approves Semiannual Swag</w:t>
      </w:r>
    </w:p>
    <w:p w14:paraId="08218B60" w14:textId="77777777" w:rsidR="007801A8" w:rsidRPr="00A87FF1" w:rsidRDefault="007801A8" w:rsidP="007801A8">
      <w:pPr>
        <w:pStyle w:val="xelementtoproof"/>
        <w:numPr>
          <w:ilvl w:val="0"/>
          <w:numId w:val="18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New Member Orientation- will be done via teleconference.</w:t>
      </w:r>
    </w:p>
    <w:p w14:paraId="09ECA0E5" w14:textId="77777777" w:rsidR="007801A8" w:rsidRPr="00A87FF1" w:rsidRDefault="007801A8" w:rsidP="007801A8">
      <w:pPr>
        <w:pStyle w:val="xelementtoproof"/>
        <w:numPr>
          <w:ilvl w:val="0"/>
          <w:numId w:val="18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Serving on the President's Informal Resolution Panel through August 15, 2022.  ​Finalizing recommendations to be forwarded to President Stanley. </w:t>
      </w:r>
    </w:p>
    <w:p w14:paraId="55E53272" w14:textId="719B54CA" w:rsidR="007801A8" w:rsidRPr="00A87FF1" w:rsidRDefault="007801A8" w:rsidP="007801A8">
      <w:pPr>
        <w:pStyle w:val="xelementtoproof"/>
        <w:numPr>
          <w:ilvl w:val="0"/>
          <w:numId w:val="18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Meeting with Spartan Imaging move to new McLaren Hospital- trying to work out LOA that ensures union protection and maintains positions within the bargaining unit.   ​University owes us a revision of the LOA after meeting to discuss concerns. Meeting was 3/9/22. No </w:t>
      </w:r>
      <w:r w:rsidR="00031647" w:rsidRPr="00A87FF1">
        <w:rPr>
          <w:rFonts w:ascii="Times New Roman" w:eastAsia="Times New Roman" w:hAnsi="Times New Roman" w:cs="Times New Roman"/>
          <w:color w:val="000000" w:themeColor="text1"/>
        </w:rPr>
        <w:t xml:space="preserve">additional update. </w:t>
      </w:r>
    </w:p>
    <w:p w14:paraId="54CD1203" w14:textId="77777777" w:rsidR="007801A8" w:rsidRPr="00A87FF1" w:rsidRDefault="007801A8" w:rsidP="007801A8">
      <w:pPr>
        <w:pStyle w:val="xelementtoproof"/>
        <w:numPr>
          <w:ilvl w:val="0"/>
          <w:numId w:val="18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Have requested a demo on Absent Tracker which was launched June 13, 2022-had many questions regarding supervisory role in this new procedure.</w:t>
      </w:r>
    </w:p>
    <w:p w14:paraId="26A1C463" w14:textId="2BA759C2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Minnis /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62C092D3" w14:textId="5B3164D4" w:rsidR="00F9784C" w:rsidRPr="00A87FF1" w:rsidRDefault="00F9784C" w:rsidP="00F9784C">
      <w:pPr>
        <w:pStyle w:val="ListParagraph"/>
        <w:numPr>
          <w:ilvl w:val="0"/>
          <w:numId w:val="3"/>
        </w:numPr>
        <w:spacing w:before="100" w:beforeAutospacing="1" w:after="0" w:afterAutospacing="1" w:line="240" w:lineRule="auto"/>
        <w:ind w:hanging="360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Question asked by Treasurer Deneau regarding </w:t>
      </w:r>
      <w:r w:rsidR="00CE0217" w:rsidRPr="00A87FF1">
        <w:rPr>
          <w:rStyle w:val="eop"/>
          <w:rFonts w:ascii="Times New Roman" w:hAnsi="Times New Roman" w:cs="Times New Roman"/>
          <w:color w:val="000000" w:themeColor="text1"/>
        </w:rPr>
        <w:t xml:space="preserve">G4, C7, C22 and C27. </w:t>
      </w:r>
      <w:r w:rsidR="00725F0F" w:rsidRPr="00A87FF1">
        <w:rPr>
          <w:rStyle w:val="eop"/>
          <w:rFonts w:ascii="Times New Roman" w:hAnsi="Times New Roman" w:cs="Times New Roman"/>
          <w:color w:val="000000" w:themeColor="text1"/>
        </w:rPr>
        <w:t>President Garza provided an update</w:t>
      </w:r>
      <w:r w:rsidR="00CE0217" w:rsidRPr="00A87FF1">
        <w:rPr>
          <w:rStyle w:val="eop"/>
          <w:rFonts w:ascii="Times New Roman" w:hAnsi="Times New Roman" w:cs="Times New Roman"/>
          <w:color w:val="000000" w:themeColor="text1"/>
        </w:rPr>
        <w:t xml:space="preserve"> on all questions</w:t>
      </w:r>
      <w:r w:rsidR="00725F0F" w:rsidRPr="00A87FF1">
        <w:rPr>
          <w:rStyle w:val="eop"/>
          <w:rFonts w:ascii="Times New Roman" w:hAnsi="Times New Roman" w:cs="Times New Roman"/>
          <w:color w:val="000000" w:themeColor="text1"/>
        </w:rPr>
        <w:t xml:space="preserve">.  </w:t>
      </w:r>
    </w:p>
    <w:p w14:paraId="2A151D4B" w14:textId="77777777" w:rsidR="00890476" w:rsidRPr="00A87FF1" w:rsidRDefault="00890476" w:rsidP="00CE0217">
      <w:pPr>
        <w:pStyle w:val="ListParagraph"/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</w:p>
    <w:p w14:paraId="106D63D5" w14:textId="7508C1FD" w:rsidR="006D2EF5" w:rsidRPr="00A87FF1" w:rsidRDefault="006D2EF5" w:rsidP="00D849BF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4F9BA690" w14:textId="622AE636" w:rsidR="006D2EF5" w:rsidRPr="00A87FF1" w:rsidRDefault="006D2EF5" w:rsidP="006D2EF5">
      <w:pPr>
        <w:rPr>
          <w:rFonts w:ascii="Times New Roman" w:hAnsi="Times New Roman" w:cs="Times New Roman"/>
          <w:color w:val="000000"/>
        </w:rPr>
      </w:pPr>
      <w:r w:rsidRPr="00A87FF1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934F03" w:rsidRPr="00A87FF1">
        <w:rPr>
          <w:rFonts w:ascii="Times New Roman" w:hAnsi="Times New Roman" w:cs="Times New Roman"/>
          <w:color w:val="000000" w:themeColor="text1"/>
        </w:rPr>
        <w:t xml:space="preserve">June </w:t>
      </w:r>
      <w:r w:rsidR="00983207" w:rsidRPr="00A87FF1">
        <w:rPr>
          <w:rFonts w:ascii="Times New Roman" w:hAnsi="Times New Roman" w:cs="Times New Roman"/>
          <w:color w:val="000000" w:themeColor="text1"/>
        </w:rPr>
        <w:t>2022 F</w:t>
      </w:r>
      <w:r w:rsidRPr="00A87FF1">
        <w:rPr>
          <w:rFonts w:ascii="Times New Roman" w:hAnsi="Times New Roman" w:cs="Times New Roman"/>
          <w:color w:val="000000" w:themeColor="text1"/>
        </w:rPr>
        <w:t xml:space="preserve">inancials. </w:t>
      </w:r>
    </w:p>
    <w:p w14:paraId="2151C765" w14:textId="3EC30C75" w:rsidR="006D2EF5" w:rsidRPr="00A87FF1" w:rsidRDefault="006D2EF5" w:rsidP="006D2EF5">
      <w:pPr>
        <w:ind w:left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APSA Revenue </w:t>
      </w:r>
      <w:r w:rsidR="000016BF" w:rsidRPr="00A87FF1">
        <w:rPr>
          <w:rFonts w:ascii="Times New Roman" w:hAnsi="Times New Roman" w:cs="Times New Roman"/>
        </w:rPr>
        <w:t>a</w:t>
      </w:r>
      <w:r w:rsidRPr="00A87FF1">
        <w:rPr>
          <w:rFonts w:ascii="Times New Roman" w:hAnsi="Times New Roman" w:cs="Times New Roman"/>
        </w:rPr>
        <w:t xml:space="preserve">s of </w:t>
      </w:r>
      <w:r w:rsidR="00934F03" w:rsidRPr="00A87FF1">
        <w:rPr>
          <w:rFonts w:ascii="Times New Roman" w:hAnsi="Times New Roman" w:cs="Times New Roman"/>
        </w:rPr>
        <w:t>Ju</w:t>
      </w:r>
      <w:r w:rsidR="0057372F" w:rsidRPr="00A87FF1">
        <w:rPr>
          <w:rFonts w:ascii="Times New Roman" w:hAnsi="Times New Roman" w:cs="Times New Roman"/>
        </w:rPr>
        <w:t>ly 31</w:t>
      </w:r>
      <w:r w:rsidR="00172622" w:rsidRPr="00A87FF1">
        <w:rPr>
          <w:rFonts w:ascii="Times New Roman" w:hAnsi="Times New Roman" w:cs="Times New Roman"/>
        </w:rPr>
        <w:t xml:space="preserve">, 2022 </w:t>
      </w:r>
      <w:r w:rsidRPr="00A87FF1">
        <w:rPr>
          <w:rFonts w:ascii="Times New Roman" w:hAnsi="Times New Roman" w:cs="Times New Roman"/>
        </w:rPr>
        <w:t>         $11</w:t>
      </w:r>
      <w:r w:rsidR="009566AA" w:rsidRPr="00A87FF1">
        <w:rPr>
          <w:rFonts w:ascii="Times New Roman" w:hAnsi="Times New Roman" w:cs="Times New Roman"/>
        </w:rPr>
        <w:t>,</w:t>
      </w:r>
      <w:r w:rsidR="0057372F" w:rsidRPr="00A87FF1">
        <w:rPr>
          <w:rFonts w:ascii="Times New Roman" w:hAnsi="Times New Roman" w:cs="Times New Roman"/>
        </w:rPr>
        <w:t>650.21</w:t>
      </w:r>
    </w:p>
    <w:p w14:paraId="2548B923" w14:textId="77777777" w:rsidR="00031647" w:rsidRPr="00A87FF1" w:rsidRDefault="00031647" w:rsidP="006D2EF5">
      <w:pPr>
        <w:ind w:left="360"/>
        <w:rPr>
          <w:rFonts w:ascii="Times New Roman" w:hAnsi="Times New Roman" w:cs="Times New Roman"/>
          <w:u w:val="single"/>
        </w:rPr>
      </w:pPr>
    </w:p>
    <w:p w14:paraId="71F349A8" w14:textId="77777777" w:rsidR="00031647" w:rsidRPr="00A87FF1" w:rsidRDefault="00031647" w:rsidP="0003164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lastRenderedPageBreak/>
        <w:t>Tuesday</w:t>
      </w:r>
      <w:r w:rsidRPr="00A87FF1">
        <w:rPr>
          <w:rStyle w:val="apple-converted-space"/>
          <w:color w:val="000000" w:themeColor="text1"/>
          <w:sz w:val="22"/>
          <w:szCs w:val="22"/>
        </w:rPr>
        <w:t xml:space="preserve"> August 9, 2022, </w:t>
      </w:r>
      <w:r w:rsidRPr="00A87FF1">
        <w:rPr>
          <w:rStyle w:val="normaltextrun"/>
          <w:color w:val="000000" w:themeColor="text1"/>
          <w:sz w:val="22"/>
          <w:szCs w:val="22"/>
        </w:rPr>
        <w:t>Executive Board Meeting Minutes </w:t>
      </w:r>
    </w:p>
    <w:p w14:paraId="1D5D98FC" w14:textId="77777777" w:rsidR="00031647" w:rsidRPr="00A87FF1" w:rsidRDefault="00031647" w:rsidP="00031647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Page 3 of 5</w:t>
      </w:r>
    </w:p>
    <w:p w14:paraId="0D142493" w14:textId="77777777" w:rsidR="00031647" w:rsidRPr="00A87FF1" w:rsidRDefault="00031647" w:rsidP="006D2EF5">
      <w:pPr>
        <w:ind w:left="360"/>
        <w:rPr>
          <w:rFonts w:ascii="Times New Roman" w:hAnsi="Times New Roman" w:cs="Times New Roman"/>
          <w:u w:val="single"/>
        </w:rPr>
      </w:pPr>
    </w:p>
    <w:p w14:paraId="595B2271" w14:textId="2AC2C534" w:rsidR="006D2EF5" w:rsidRPr="00A87FF1" w:rsidRDefault="006D2EF5" w:rsidP="006D2EF5">
      <w:pPr>
        <w:ind w:left="360"/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 xml:space="preserve">APSA Expenses as of  </w:t>
      </w:r>
      <w:r w:rsidR="00934F03" w:rsidRPr="00A87FF1">
        <w:rPr>
          <w:rFonts w:ascii="Times New Roman" w:hAnsi="Times New Roman" w:cs="Times New Roman"/>
          <w:u w:val="single"/>
        </w:rPr>
        <w:t>Ju</w:t>
      </w:r>
      <w:r w:rsidR="0057372F" w:rsidRPr="00A87FF1">
        <w:rPr>
          <w:rFonts w:ascii="Times New Roman" w:hAnsi="Times New Roman" w:cs="Times New Roman"/>
          <w:u w:val="single"/>
        </w:rPr>
        <w:t xml:space="preserve">ly 31, </w:t>
      </w:r>
      <w:r w:rsidRPr="00A87FF1">
        <w:rPr>
          <w:rFonts w:ascii="Times New Roman" w:hAnsi="Times New Roman" w:cs="Times New Roman"/>
          <w:u w:val="single"/>
        </w:rPr>
        <w:t>2022        $</w:t>
      </w:r>
      <w:r w:rsidR="0019341D" w:rsidRPr="00A87FF1">
        <w:rPr>
          <w:rFonts w:ascii="Times New Roman" w:hAnsi="Times New Roman" w:cs="Times New Roman"/>
          <w:u w:val="single"/>
        </w:rPr>
        <w:t>1</w:t>
      </w:r>
      <w:r w:rsidR="0057372F" w:rsidRPr="00A87FF1">
        <w:rPr>
          <w:rFonts w:ascii="Times New Roman" w:hAnsi="Times New Roman" w:cs="Times New Roman"/>
          <w:u w:val="single"/>
        </w:rPr>
        <w:t>2,872.49</w:t>
      </w:r>
    </w:p>
    <w:p w14:paraId="70250A85" w14:textId="77777777" w:rsidR="003E0B3C" w:rsidRPr="00A87FF1" w:rsidRDefault="003E0B3C" w:rsidP="003E0B3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8451E19" w14:textId="1C9B5B1C" w:rsidR="006D2EF5" w:rsidRPr="00A87FF1" w:rsidRDefault="00031647" w:rsidP="006D2EF5">
      <w:pPr>
        <w:ind w:left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APSA </w:t>
      </w:r>
      <w:r w:rsidR="006D2EF5" w:rsidRPr="00A87FF1">
        <w:rPr>
          <w:rFonts w:ascii="Times New Roman" w:hAnsi="Times New Roman" w:cs="Times New Roman"/>
        </w:rPr>
        <w:t xml:space="preserve">Net Change as of </w:t>
      </w:r>
      <w:r w:rsidR="00934F03" w:rsidRPr="00A87FF1">
        <w:rPr>
          <w:rFonts w:ascii="Times New Roman" w:hAnsi="Times New Roman" w:cs="Times New Roman"/>
        </w:rPr>
        <w:t>Ju</w:t>
      </w:r>
      <w:r w:rsidR="0057372F" w:rsidRPr="00A87FF1">
        <w:rPr>
          <w:rFonts w:ascii="Times New Roman" w:hAnsi="Times New Roman" w:cs="Times New Roman"/>
        </w:rPr>
        <w:t>ly</w:t>
      </w:r>
      <w:r w:rsidR="00934F03" w:rsidRPr="00A87FF1">
        <w:rPr>
          <w:rFonts w:ascii="Times New Roman" w:hAnsi="Times New Roman" w:cs="Times New Roman"/>
        </w:rPr>
        <w:t xml:space="preserve"> 3</w:t>
      </w:r>
      <w:r w:rsidR="0057372F" w:rsidRPr="00A87FF1">
        <w:rPr>
          <w:rFonts w:ascii="Times New Roman" w:hAnsi="Times New Roman" w:cs="Times New Roman"/>
        </w:rPr>
        <w:t>1</w:t>
      </w:r>
      <w:r w:rsidR="006D2EF5" w:rsidRPr="00A87FF1">
        <w:rPr>
          <w:rFonts w:ascii="Times New Roman" w:hAnsi="Times New Roman" w:cs="Times New Roman"/>
        </w:rPr>
        <w:t xml:space="preserve">, </w:t>
      </w:r>
      <w:r w:rsidR="00172622" w:rsidRPr="00A87FF1">
        <w:rPr>
          <w:rFonts w:ascii="Times New Roman" w:hAnsi="Times New Roman" w:cs="Times New Roman"/>
        </w:rPr>
        <w:t xml:space="preserve">2022 </w:t>
      </w:r>
      <w:r w:rsidR="006D2EF5" w:rsidRPr="00A87FF1">
        <w:rPr>
          <w:rFonts w:ascii="Times New Roman" w:hAnsi="Times New Roman" w:cs="Times New Roman"/>
        </w:rPr>
        <w:tab/>
      </w:r>
      <w:r w:rsidR="0019341D" w:rsidRPr="00A87FF1">
        <w:rPr>
          <w:rFonts w:ascii="Times New Roman" w:hAnsi="Times New Roman" w:cs="Times New Roman"/>
        </w:rPr>
        <w:t xml:space="preserve"> </w:t>
      </w:r>
      <w:r w:rsidR="006D2EF5" w:rsidRPr="00A87FF1">
        <w:rPr>
          <w:rFonts w:ascii="Times New Roman" w:hAnsi="Times New Roman" w:cs="Times New Roman"/>
        </w:rPr>
        <w:t xml:space="preserve"> -$</w:t>
      </w:r>
      <w:r w:rsidR="0057372F" w:rsidRPr="00A87FF1">
        <w:rPr>
          <w:rFonts w:ascii="Times New Roman" w:hAnsi="Times New Roman" w:cs="Times New Roman"/>
        </w:rPr>
        <w:t>1,222.28</w:t>
      </w:r>
    </w:p>
    <w:p w14:paraId="7D9F80E5" w14:textId="77777777" w:rsidR="0057372F" w:rsidRPr="00A87FF1" w:rsidRDefault="0057372F" w:rsidP="009C400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DDCFBF1" w14:textId="367116E2" w:rsidR="0057372F" w:rsidRPr="00A87FF1" w:rsidRDefault="0057372F" w:rsidP="0057372F">
      <w:pPr>
        <w:spacing w:after="0" w:line="240" w:lineRule="auto"/>
        <w:textAlignment w:val="baseline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Total Change in Fund Balance since $10 dues drop occurred in January 2021= $45,236.</w:t>
      </w:r>
    </w:p>
    <w:p w14:paraId="61BDE783" w14:textId="77777777" w:rsidR="0057372F" w:rsidRPr="00A87FF1" w:rsidRDefault="0057372F" w:rsidP="009C400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16B9AEA1" w14:textId="77777777" w:rsidR="0057372F" w:rsidRPr="00A87FF1" w:rsidRDefault="0057372F" w:rsidP="009C400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B1C2118" w14:textId="5D86761C" w:rsidR="0019341D" w:rsidRPr="00A87FF1" w:rsidRDefault="0019341D" w:rsidP="0019341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612E79E5" w14:textId="3F2E3D83" w:rsidR="0019341D" w:rsidRPr="00A87FF1" w:rsidRDefault="00F94E95" w:rsidP="0019341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4F0740C6" w14:textId="77777777" w:rsidR="0019341D" w:rsidRPr="00A87FF1" w:rsidRDefault="0019341D" w:rsidP="0019341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766E23D" w14:textId="77777777" w:rsidR="00CE0217" w:rsidRPr="00A87FF1" w:rsidRDefault="00B62D7C" w:rsidP="00CE0217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CE0217" w:rsidRPr="00A87FF1">
        <w:rPr>
          <w:rStyle w:val="eop"/>
          <w:rFonts w:ascii="Times New Roman" w:hAnsi="Times New Roman" w:cs="Times New Roman"/>
          <w:color w:val="000000" w:themeColor="text1"/>
        </w:rPr>
        <w:t>Electronically mailed report.</w:t>
      </w:r>
    </w:p>
    <w:p w14:paraId="2F24B277" w14:textId="77777777" w:rsidR="005F6D2C" w:rsidRPr="00A87FF1" w:rsidRDefault="005F6D2C" w:rsidP="005F6D2C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 xml:space="preserve">Correspondence with Membership: </w:t>
      </w:r>
    </w:p>
    <w:p w14:paraId="2DDF5061" w14:textId="73DCB6FF" w:rsidR="005F6D2C" w:rsidRPr="00A87FF1" w:rsidRDefault="00890476" w:rsidP="00C91032">
      <w:pPr>
        <w:pStyle w:val="ListParagraph"/>
        <w:numPr>
          <w:ilvl w:val="0"/>
          <w:numId w:val="3"/>
        </w:numPr>
        <w:ind w:hanging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N/A</w:t>
      </w:r>
      <w:r w:rsidR="005F6D2C" w:rsidRPr="00A87FF1">
        <w:rPr>
          <w:rFonts w:ascii="Times New Roman" w:hAnsi="Times New Roman" w:cs="Times New Roman"/>
        </w:rPr>
        <w:t xml:space="preserve"> </w:t>
      </w:r>
    </w:p>
    <w:p w14:paraId="6B1B6836" w14:textId="26C3EFF0" w:rsidR="005F6D2C" w:rsidRPr="00A87FF1" w:rsidRDefault="005F6D2C" w:rsidP="005F6D2C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 xml:space="preserve">Listserv: </w:t>
      </w:r>
    </w:p>
    <w:p w14:paraId="20AC8E27" w14:textId="77777777" w:rsidR="00C91032" w:rsidRPr="00A87FF1" w:rsidRDefault="00C91032" w:rsidP="00C91032">
      <w:pPr>
        <w:pStyle w:val="ListParagraph"/>
        <w:numPr>
          <w:ilvl w:val="0"/>
          <w:numId w:val="3"/>
        </w:numPr>
        <w:spacing w:line="240" w:lineRule="auto"/>
        <w:ind w:hanging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Updated ALLAPSA-L listserv (ALLAPSA-L@list.msu.edu) </w:t>
      </w:r>
    </w:p>
    <w:p w14:paraId="16D628FD" w14:textId="49A6BBC3" w:rsidR="00C91032" w:rsidRPr="00A87FF1" w:rsidRDefault="00C91032" w:rsidP="00C91032">
      <w:pPr>
        <w:pStyle w:val="ListParagraph"/>
        <w:numPr>
          <w:ilvl w:val="0"/>
          <w:numId w:val="3"/>
        </w:numPr>
        <w:spacing w:line="240" w:lineRule="auto"/>
        <w:ind w:hanging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Updated EXECAPSA-L listserv (EXECAPSA-L@list.msu.edu) - added James Terrill and </w:t>
      </w:r>
    </w:p>
    <w:p w14:paraId="30EF3BF1" w14:textId="77777777" w:rsidR="00C91032" w:rsidRPr="00A87FF1" w:rsidRDefault="00C91032" w:rsidP="00C91032">
      <w:pPr>
        <w:pStyle w:val="ListParagraph"/>
        <w:spacing w:line="240" w:lineRule="auto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removed Elizabeth Hood</w:t>
      </w:r>
    </w:p>
    <w:p w14:paraId="64DB51B5" w14:textId="6FCEA517" w:rsidR="00C91032" w:rsidRPr="00A87FF1" w:rsidRDefault="00C91032" w:rsidP="00C91032">
      <w:pPr>
        <w:pStyle w:val="ListParagraph"/>
        <w:numPr>
          <w:ilvl w:val="0"/>
          <w:numId w:val="3"/>
        </w:numPr>
        <w:spacing w:line="240" w:lineRule="auto"/>
        <w:ind w:hanging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Updated LIST APSA Executive Board group; added James Terrill and removed Elizabeth </w:t>
      </w:r>
    </w:p>
    <w:p w14:paraId="4CDA7FB2" w14:textId="64615A6B" w:rsidR="00C91032" w:rsidRPr="00A87FF1" w:rsidRDefault="00C91032" w:rsidP="00C91032">
      <w:pPr>
        <w:pStyle w:val="ListParagraph"/>
        <w:spacing w:line="240" w:lineRule="auto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Hood</w:t>
      </w:r>
    </w:p>
    <w:p w14:paraId="05D6AEDD" w14:textId="17FF0EA8" w:rsidR="0058224A" w:rsidRPr="00A87FF1" w:rsidRDefault="0058224A" w:rsidP="00C91032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3097A9EC" w14:textId="77777777" w:rsidR="0058224A" w:rsidRPr="00A87FF1" w:rsidRDefault="0058224A" w:rsidP="0058224A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>Website and DNS</w:t>
      </w:r>
    </w:p>
    <w:p w14:paraId="455E8D10" w14:textId="21D4828C" w:rsidR="0058224A" w:rsidRPr="00A87FF1" w:rsidRDefault="0058224A" w:rsidP="0058224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Updated meeting minutes</w:t>
      </w:r>
    </w:p>
    <w:p w14:paraId="57567FD8" w14:textId="1FF6D9F4" w:rsidR="0058224A" w:rsidRPr="00A87FF1" w:rsidRDefault="0058224A" w:rsidP="0058224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Updated financial reports</w:t>
      </w:r>
    </w:p>
    <w:p w14:paraId="2C7363ED" w14:textId="444EB780" w:rsidR="0058224A" w:rsidRPr="00A87FF1" w:rsidRDefault="0058224A" w:rsidP="0058224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Updated msuapsa.org website with new board member James Terrill (Jaci Sayen)</w:t>
      </w:r>
    </w:p>
    <w:p w14:paraId="61CD487F" w14:textId="0268FDC9" w:rsidR="0058224A" w:rsidRPr="00A87FF1" w:rsidRDefault="0058224A" w:rsidP="0058224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Updated DNS SPF records at DreamHost</w:t>
      </w:r>
    </w:p>
    <w:p w14:paraId="1B632254" w14:textId="77777777" w:rsidR="0058224A" w:rsidRPr="00A87FF1" w:rsidRDefault="0058224A" w:rsidP="0058224A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>Desktop, Software, and Security Support</w:t>
      </w:r>
    </w:p>
    <w:p w14:paraId="4528C376" w14:textId="569CFDFA" w:rsidR="0058224A" w:rsidRPr="00A87FF1" w:rsidRDefault="0058224A" w:rsidP="0058224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Researched options for Windows 8.1 end-of-life (January 2023) options for APSA </w:t>
      </w:r>
    </w:p>
    <w:p w14:paraId="47DF62A1" w14:textId="77777777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computer</w:t>
      </w:r>
    </w:p>
    <w:p w14:paraId="5FD78F61" w14:textId="007E2257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Dialogued multiple times with eBallot/VoteNet support regarding the blocked e-blast</w:t>
      </w:r>
    </w:p>
    <w:p w14:paraId="6BA474B8" w14:textId="560BAF86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Dialogued multiple times with MSU IT Services regarding the blocked e-blast</w:t>
      </w:r>
    </w:p>
    <w:p w14:paraId="1F1EBA0C" w14:textId="7A95895D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Dialogued with DreamHost support regarding SPF/DNS updates</w:t>
      </w:r>
    </w:p>
    <w:p w14:paraId="78D413EE" w14:textId="77777777" w:rsidR="0058224A" w:rsidRPr="00A87FF1" w:rsidRDefault="0058224A" w:rsidP="0058224A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>Membership Outreach Committee</w:t>
      </w:r>
    </w:p>
    <w:p w14:paraId="7B0D8CCA" w14:textId="4B155996" w:rsidR="0058224A" w:rsidRPr="00A87FF1" w:rsidRDefault="0058224A" w:rsidP="0058224A">
      <w:p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- </w:t>
      </w:r>
      <w:r w:rsidRPr="00A87FF1">
        <w:rPr>
          <w:rFonts w:ascii="Times New Roman" w:hAnsi="Times New Roman" w:cs="Times New Roman"/>
        </w:rPr>
        <w:tab/>
      </w:r>
      <w:r w:rsidRPr="00A87FF1">
        <w:rPr>
          <w:rFonts w:ascii="Times New Roman" w:hAnsi="Times New Roman" w:cs="Times New Roman"/>
        </w:rPr>
        <w:tab/>
        <w:t>No committee meeting</w:t>
      </w:r>
    </w:p>
    <w:p w14:paraId="4EAE2480" w14:textId="77777777" w:rsidR="00A87FF1" w:rsidRDefault="00A87FF1" w:rsidP="00031647">
      <w:pPr>
        <w:spacing w:line="240" w:lineRule="auto"/>
        <w:contextualSpacing/>
        <w:rPr>
          <w:rStyle w:val="normaltextrun"/>
          <w:rFonts w:ascii="Times New Roman" w:hAnsi="Times New Roman" w:cs="Times New Roman"/>
          <w:color w:val="000000" w:themeColor="text1"/>
        </w:rPr>
      </w:pPr>
    </w:p>
    <w:p w14:paraId="4E234868" w14:textId="6BD46832" w:rsidR="00031647" w:rsidRPr="00A87FF1" w:rsidRDefault="00031647" w:rsidP="00031647">
      <w:pPr>
        <w:spacing w:line="240" w:lineRule="auto"/>
        <w:contextualSpacing/>
        <w:rPr>
          <w:rStyle w:val="normaltextrun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</w:rPr>
        <w:t>Tuesday</w:t>
      </w:r>
      <w:r w:rsidRPr="00A87FF1">
        <w:rPr>
          <w:rStyle w:val="apple-converted-space"/>
          <w:rFonts w:ascii="Times New Roman" w:hAnsi="Times New Roman" w:cs="Times New Roman"/>
          <w:color w:val="000000" w:themeColor="text1"/>
        </w:rPr>
        <w:t xml:space="preserve"> August 9 2022, </w:t>
      </w:r>
      <w:r w:rsidRPr="00A87FF1">
        <w:rPr>
          <w:rStyle w:val="normaltextrun"/>
          <w:rFonts w:ascii="Times New Roman" w:hAnsi="Times New Roman" w:cs="Times New Roman"/>
          <w:color w:val="000000" w:themeColor="text1"/>
        </w:rPr>
        <w:t xml:space="preserve">Executive Board Meeting Minute </w:t>
      </w:r>
    </w:p>
    <w:p w14:paraId="3A9DAFAD" w14:textId="77777777" w:rsidR="00031647" w:rsidRPr="00A87FF1" w:rsidRDefault="00031647" w:rsidP="00031647">
      <w:pPr>
        <w:spacing w:line="240" w:lineRule="auto"/>
        <w:contextualSpacing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eop"/>
          <w:rFonts w:ascii="Times New Roman" w:hAnsi="Times New Roman" w:cs="Times New Roman"/>
          <w:color w:val="000000" w:themeColor="text1"/>
        </w:rPr>
        <w:t>Page 4 of 5</w:t>
      </w:r>
    </w:p>
    <w:p w14:paraId="38DF3AEA" w14:textId="77777777" w:rsidR="00031647" w:rsidRPr="00A87FF1" w:rsidRDefault="00031647" w:rsidP="0058224A">
      <w:pPr>
        <w:rPr>
          <w:rFonts w:ascii="Times New Roman" w:hAnsi="Times New Roman" w:cs="Times New Roman"/>
          <w:u w:val="single"/>
        </w:rPr>
      </w:pPr>
    </w:p>
    <w:p w14:paraId="51DF20FC" w14:textId="4E694DEC" w:rsidR="0058224A" w:rsidRPr="00A87FF1" w:rsidRDefault="0058224A" w:rsidP="0058224A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>Analytics</w:t>
      </w:r>
    </w:p>
    <w:p w14:paraId="78014A45" w14:textId="4A7D48E9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No Update.</w:t>
      </w:r>
    </w:p>
    <w:p w14:paraId="648B3A64" w14:textId="250C3FB4" w:rsidR="0058224A" w:rsidRPr="00A87FF1" w:rsidRDefault="0058224A" w:rsidP="0058224A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>Office 365</w:t>
      </w:r>
    </w:p>
    <w:p w14:paraId="4C4BFBF3" w14:textId="77777777" w:rsidR="0058224A" w:rsidRPr="00A87FF1" w:rsidRDefault="0058224A" w:rsidP="0058224A">
      <w:p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- Created and provisioned Office 365 account for James Terrill</w:t>
      </w:r>
    </w:p>
    <w:p w14:paraId="0F87C8C6" w14:textId="3E9DC9C8" w:rsidR="0058224A" w:rsidRPr="00A87FF1" w:rsidRDefault="0058224A" w:rsidP="0058224A">
      <w:p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- Compiled PDFs of updated officer job descriptions and created a shareable link in Microsoft OneDrive</w:t>
      </w:r>
    </w:p>
    <w:p w14:paraId="672E11F8" w14:textId="77777777" w:rsidR="0058224A" w:rsidRPr="00A87FF1" w:rsidRDefault="0058224A" w:rsidP="0058224A">
      <w:pPr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>Votenet</w:t>
      </w:r>
    </w:p>
    <w:p w14:paraId="6D744037" w14:textId="2494D15F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Created election and uploaded voter list for the upcoming election (08/08 – 08/12)</w:t>
      </w:r>
    </w:p>
    <w:p w14:paraId="1FD0781E" w14:textId="5BE05D04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Loaded voter list into VoteNet</w:t>
      </w:r>
    </w:p>
    <w:p w14:paraId="1B9CCD60" w14:textId="50E2117C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Created scheduled email campaign to remind members to vote</w:t>
      </w:r>
    </w:p>
    <w:p w14:paraId="697F915F" w14:textId="1DC6EE11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Created bit.ly short link for reference in the email campaigns</w:t>
      </w:r>
    </w:p>
    <w:p w14:paraId="5DF8DDE0" w14:textId="3E91A6BB" w:rsidR="0058224A" w:rsidRPr="00A87FF1" w:rsidRDefault="0058224A" w:rsidP="0058224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Deactivated 110 APSA members from this vote</w:t>
      </w:r>
    </w:p>
    <w:p w14:paraId="665FA10B" w14:textId="1A2B0822" w:rsidR="00CE0217" w:rsidRPr="00A87FF1" w:rsidRDefault="007A60EC" w:rsidP="00CE0217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</w:t>
      </w:r>
      <w:r w:rsidR="00CE0217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(</w:t>
      </w:r>
      <w:r w:rsidR="00CE0217" w:rsidRPr="00A87FF1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23D6B59B" w14:textId="52BF2C57" w:rsidR="00C068BA" w:rsidRPr="00A87FF1" w:rsidRDefault="00C068BA" w:rsidP="00796F30">
      <w:pPr>
        <w:pStyle w:val="ListParagraph"/>
        <w:numPr>
          <w:ilvl w:val="0"/>
          <w:numId w:val="4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</w:rPr>
        <w:t>Total number of Roster- 12</w:t>
      </w:r>
      <w:r w:rsidR="0055212D" w:rsidRPr="00A87FF1">
        <w:rPr>
          <w:rStyle w:val="normaltextrun"/>
          <w:rFonts w:ascii="Times New Roman" w:hAnsi="Times New Roman" w:cs="Times New Roman"/>
          <w:color w:val="000000" w:themeColor="text1"/>
        </w:rPr>
        <w:t>6</w:t>
      </w:r>
      <w:r w:rsidR="00C70B84" w:rsidRPr="00A87FF1">
        <w:rPr>
          <w:rStyle w:val="normaltextrun"/>
          <w:rFonts w:ascii="Times New Roman" w:hAnsi="Times New Roman" w:cs="Times New Roman"/>
          <w:color w:val="000000" w:themeColor="text1"/>
        </w:rPr>
        <w:t>9</w:t>
      </w:r>
    </w:p>
    <w:p w14:paraId="459A2A07" w14:textId="4C8EF08F" w:rsidR="00C068BA" w:rsidRPr="00A87FF1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87FF1">
        <w:rPr>
          <w:rFonts w:ascii="Times New Roman" w:hAnsi="Times New Roman" w:cs="Times New Roman"/>
          <w:sz w:val="22"/>
          <w:szCs w:val="22"/>
        </w:rPr>
        <w:t xml:space="preserve">Change in roster from last month: </w:t>
      </w:r>
      <w:r w:rsidR="00B6171C" w:rsidRPr="00A87FF1">
        <w:rPr>
          <w:rFonts w:ascii="Times New Roman" w:hAnsi="Times New Roman" w:cs="Times New Roman"/>
          <w:sz w:val="22"/>
          <w:szCs w:val="22"/>
        </w:rPr>
        <w:t>0</w:t>
      </w:r>
    </w:p>
    <w:p w14:paraId="464B2C81" w14:textId="59292C65" w:rsidR="00C068BA" w:rsidRPr="00A87FF1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87FF1">
        <w:rPr>
          <w:rFonts w:ascii="Times New Roman" w:hAnsi="Times New Roman" w:cs="Times New Roman"/>
          <w:sz w:val="22"/>
          <w:szCs w:val="22"/>
        </w:rPr>
        <w:t xml:space="preserve">Change in roster from one year ago: </w:t>
      </w:r>
      <w:r w:rsidR="0058224A" w:rsidRPr="00A87FF1">
        <w:rPr>
          <w:rFonts w:ascii="Times New Roman" w:hAnsi="Times New Roman" w:cs="Times New Roman"/>
          <w:sz w:val="22"/>
          <w:szCs w:val="22"/>
        </w:rPr>
        <w:t>+1</w:t>
      </w:r>
    </w:p>
    <w:p w14:paraId="4CF72229" w14:textId="3BB911F9" w:rsidR="00C068BA" w:rsidRPr="00A87FF1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87FF1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55212D" w:rsidRPr="00A87FF1">
        <w:rPr>
          <w:rFonts w:ascii="Times New Roman" w:hAnsi="Times New Roman" w:cs="Times New Roman"/>
          <w:sz w:val="22"/>
          <w:szCs w:val="22"/>
        </w:rPr>
        <w:t>1</w:t>
      </w:r>
    </w:p>
    <w:p w14:paraId="3FE65BCE" w14:textId="2E342027" w:rsidR="00C068BA" w:rsidRPr="00A87FF1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87FF1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B6171C" w:rsidRPr="00A87FF1">
        <w:rPr>
          <w:rFonts w:ascii="Times New Roman" w:hAnsi="Times New Roman" w:cs="Times New Roman"/>
          <w:sz w:val="22"/>
          <w:szCs w:val="22"/>
        </w:rPr>
        <w:t>3</w:t>
      </w:r>
    </w:p>
    <w:p w14:paraId="035CD0AC" w14:textId="55645B5A" w:rsidR="00C068BA" w:rsidRPr="00A87FF1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87FF1">
        <w:rPr>
          <w:rFonts w:ascii="Times New Roman" w:hAnsi="Times New Roman" w:cs="Times New Roman"/>
          <w:sz w:val="22"/>
          <w:szCs w:val="22"/>
        </w:rPr>
        <w:t xml:space="preserve">Left MSU: </w:t>
      </w:r>
      <w:r w:rsidR="00B6171C" w:rsidRPr="00A87FF1">
        <w:rPr>
          <w:rFonts w:ascii="Times New Roman" w:hAnsi="Times New Roman" w:cs="Times New Roman"/>
          <w:sz w:val="22"/>
          <w:szCs w:val="22"/>
        </w:rPr>
        <w:t>7</w:t>
      </w:r>
    </w:p>
    <w:p w14:paraId="1AC7E9C4" w14:textId="77777777" w:rsidR="00C70B84" w:rsidRPr="00A87FF1" w:rsidRDefault="00C70B84" w:rsidP="00C70B84">
      <w:pPr>
        <w:pStyle w:val="BalloonText"/>
        <w:rPr>
          <w:rFonts w:ascii="Times New Roman" w:hAnsi="Times New Roman" w:cs="Times New Roman"/>
          <w:sz w:val="22"/>
          <w:szCs w:val="22"/>
        </w:rPr>
      </w:pPr>
    </w:p>
    <w:p w14:paraId="21B5E09B" w14:textId="77777777" w:rsidR="0055212D" w:rsidRPr="00A87FF1" w:rsidRDefault="0055212D" w:rsidP="006361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FA8E374" w14:textId="0950A902" w:rsidR="0063619D" w:rsidRPr="00A87FF1" w:rsidRDefault="0063619D" w:rsidP="0063619D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by </w:t>
      </w:r>
      <w:r w:rsidR="0072131C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2E3875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Espinosa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to accept all officer reports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; seconded by </w:t>
      </w:r>
      <w:r w:rsidR="002E3875" w:rsidRPr="00A87FF1">
        <w:rPr>
          <w:rStyle w:val="apple-converted-space"/>
          <w:b/>
          <w:bCs/>
          <w:color w:val="000000" w:themeColor="text1"/>
          <w:sz w:val="22"/>
          <w:szCs w:val="22"/>
        </w:rPr>
        <w:t>Vice President Ouderkirk</w:t>
      </w:r>
      <w:r w:rsidR="008028BD"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, 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motion approved without dissent.</w:t>
      </w:r>
    </w:p>
    <w:p w14:paraId="313783C6" w14:textId="77777777" w:rsidR="00A73253" w:rsidRPr="00A87FF1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39C7094A" w:rsidR="00A73253" w:rsidRPr="00A87FF1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Member’s Privilege:</w:t>
      </w:r>
    </w:p>
    <w:p w14:paraId="3DC565BD" w14:textId="77777777" w:rsidR="00AA516C" w:rsidRPr="00A87FF1" w:rsidRDefault="00AA516C" w:rsidP="00796F3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2A168119" w14:textId="77777777" w:rsidR="00AA516C" w:rsidRPr="00A87FF1" w:rsidRDefault="00AA516C" w:rsidP="00AA516C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2B0F93D9" w14:textId="20FEA328" w:rsidR="00A73253" w:rsidRPr="00A87FF1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37ECB584" w14:textId="77777777" w:rsidR="007801A8" w:rsidRPr="00A87FF1" w:rsidRDefault="007801A8" w:rsidP="007801A8">
      <w:pPr>
        <w:pStyle w:val="xxxxelementtoproof"/>
        <w:numPr>
          <w:ilvl w:val="0"/>
          <w:numId w:val="19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Vote on taking new job descriptions for officers to the membership for approval.  Town Hall meeting set for Friday, August 5, 2022- Vote August 8-12, 2022.</w:t>
      </w:r>
    </w:p>
    <w:p w14:paraId="0EFC50F6" w14:textId="77777777" w:rsidR="007801A8" w:rsidRPr="00A87FF1" w:rsidRDefault="007801A8" w:rsidP="007801A8">
      <w:pPr>
        <w:pStyle w:val="xxxxelementtoproof"/>
        <w:numPr>
          <w:ilvl w:val="0"/>
          <w:numId w:val="19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Report back on suggestions from members in your areas on how they would like Board to utilize funds-Membership committee met and will be distributing a survey to membership.</w:t>
      </w:r>
    </w:p>
    <w:p w14:paraId="00BAB634" w14:textId="77777777" w:rsidR="007801A8" w:rsidRPr="00A87FF1" w:rsidRDefault="007801A8" w:rsidP="007801A8">
      <w:pPr>
        <w:pStyle w:val="xxxxelementtoproof"/>
        <w:numPr>
          <w:ilvl w:val="0"/>
          <w:numId w:val="19"/>
        </w:numPr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</w:rPr>
        <w:t>New Committees should have meeting based on newly appointed Board Members</w:t>
      </w:r>
    </w:p>
    <w:p w14:paraId="441E7D27" w14:textId="1F4A05E0" w:rsidR="00AA1331" w:rsidRPr="00A87FF1" w:rsidRDefault="00AA1331" w:rsidP="00983207">
      <w:p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  <w:u w:val="single"/>
        </w:rPr>
      </w:pPr>
      <w:r w:rsidRPr="00A87FF1">
        <w:rPr>
          <w:rFonts w:ascii="Times New Roman" w:hAnsi="Times New Roman" w:cs="Times New Roman"/>
          <w:color w:val="000000" w:themeColor="text1"/>
          <w:u w:val="single"/>
        </w:rPr>
        <w:t xml:space="preserve">New Business: </w:t>
      </w:r>
    </w:p>
    <w:p w14:paraId="3DB7D7F7" w14:textId="7964C0F0" w:rsidR="00796F30" w:rsidRPr="00A87FF1" w:rsidRDefault="00796F30" w:rsidP="00796F3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A87FF1">
        <w:rPr>
          <w:rFonts w:ascii="Times New Roman" w:eastAsia="Times New Roman" w:hAnsi="Times New Roman" w:cs="Times New Roman"/>
          <w:color w:val="000000"/>
        </w:rPr>
        <w:t xml:space="preserve">Business Committee </w:t>
      </w:r>
      <w:r w:rsidR="00B7443F" w:rsidRPr="00A87FF1">
        <w:rPr>
          <w:rFonts w:ascii="Times New Roman" w:eastAsia="Times New Roman" w:hAnsi="Times New Roman" w:cs="Times New Roman"/>
          <w:color w:val="000000"/>
        </w:rPr>
        <w:t>–</w:t>
      </w:r>
      <w:r w:rsidRPr="00A87FF1">
        <w:rPr>
          <w:rFonts w:ascii="Times New Roman" w:eastAsia="Times New Roman" w:hAnsi="Times New Roman" w:cs="Times New Roman"/>
          <w:color w:val="000000"/>
        </w:rPr>
        <w:t> </w:t>
      </w:r>
      <w:r w:rsidR="00B7443F" w:rsidRPr="00A87FF1">
        <w:rPr>
          <w:rFonts w:ascii="Times New Roman" w:eastAsia="Times New Roman" w:hAnsi="Times New Roman" w:cs="Times New Roman"/>
          <w:color w:val="000000" w:themeColor="text1"/>
        </w:rPr>
        <w:t>no report</w:t>
      </w:r>
    </w:p>
    <w:p w14:paraId="50E50070" w14:textId="404EEF23" w:rsidR="00796F30" w:rsidRPr="00A87FF1" w:rsidRDefault="00796F30" w:rsidP="00796F30">
      <w:pPr>
        <w:pStyle w:val="xelementtoproof"/>
        <w:numPr>
          <w:ilvl w:val="0"/>
          <w:numId w:val="10"/>
        </w:numPr>
        <w:rPr>
          <w:rFonts w:ascii="Times New Roman" w:eastAsia="Times New Roman" w:hAnsi="Times New Roman" w:cs="Times New Roman"/>
          <w:color w:val="000000"/>
        </w:rPr>
      </w:pPr>
      <w:r w:rsidRPr="00A87FF1">
        <w:rPr>
          <w:rFonts w:ascii="Times New Roman" w:eastAsia="Times New Roman" w:hAnsi="Times New Roman" w:cs="Times New Roman"/>
          <w:color w:val="000000"/>
        </w:rPr>
        <w:t>Member Outreach Committee Report- </w:t>
      </w:r>
      <w:r w:rsidRPr="00A87FF1">
        <w:rPr>
          <w:rFonts w:ascii="Times New Roman" w:eastAsia="Times New Roman" w:hAnsi="Times New Roman" w:cs="Times New Roman"/>
          <w:color w:val="C82613"/>
        </w:rPr>
        <w:t>​​</w:t>
      </w:r>
      <w:r w:rsidR="00B7443F" w:rsidRPr="00A87FF1">
        <w:rPr>
          <w:rFonts w:ascii="Times New Roman" w:eastAsia="Times New Roman" w:hAnsi="Times New Roman" w:cs="Times New Roman"/>
          <w:color w:val="000000" w:themeColor="text1"/>
        </w:rPr>
        <w:t xml:space="preserve"> no report</w:t>
      </w:r>
    </w:p>
    <w:p w14:paraId="7C4E9D21" w14:textId="0EA859EC" w:rsidR="00796F30" w:rsidRPr="00A87FF1" w:rsidRDefault="00796F30" w:rsidP="00796F3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A87FF1">
        <w:rPr>
          <w:rFonts w:ascii="Times New Roman" w:eastAsia="Times New Roman" w:hAnsi="Times New Roman" w:cs="Times New Roman"/>
          <w:color w:val="000000"/>
        </w:rPr>
        <w:t>By Law Committee Report-</w:t>
      </w:r>
      <w:r w:rsidR="00B7443F" w:rsidRPr="00A87FF1">
        <w:rPr>
          <w:rFonts w:ascii="Times New Roman" w:eastAsia="Times New Roman" w:hAnsi="Times New Roman" w:cs="Times New Roman"/>
          <w:color w:val="000000"/>
        </w:rPr>
        <w:t xml:space="preserve"> </w:t>
      </w:r>
      <w:r w:rsidR="00B7443F" w:rsidRPr="00A87FF1">
        <w:rPr>
          <w:rFonts w:ascii="Times New Roman" w:eastAsia="Times New Roman" w:hAnsi="Times New Roman" w:cs="Times New Roman"/>
          <w:color w:val="000000" w:themeColor="text1"/>
        </w:rPr>
        <w:t>no report</w:t>
      </w:r>
    </w:p>
    <w:p w14:paraId="4FCEC47B" w14:textId="77777777" w:rsidR="00031647" w:rsidRPr="00A87FF1" w:rsidRDefault="00031647" w:rsidP="00031647">
      <w:pPr>
        <w:spacing w:line="240" w:lineRule="auto"/>
        <w:rPr>
          <w:rStyle w:val="normaltextrun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</w:rPr>
        <w:t>Tuesday</w:t>
      </w:r>
      <w:r w:rsidRPr="00A87FF1">
        <w:rPr>
          <w:rStyle w:val="apple-converted-space"/>
          <w:rFonts w:ascii="Times New Roman" w:hAnsi="Times New Roman" w:cs="Times New Roman"/>
          <w:color w:val="000000" w:themeColor="text1"/>
        </w:rPr>
        <w:t xml:space="preserve"> August 9 2022, </w:t>
      </w:r>
      <w:r w:rsidRPr="00A87FF1">
        <w:rPr>
          <w:rStyle w:val="normaltextrun"/>
          <w:rFonts w:ascii="Times New Roman" w:hAnsi="Times New Roman" w:cs="Times New Roman"/>
          <w:color w:val="000000" w:themeColor="text1"/>
        </w:rPr>
        <w:t xml:space="preserve">Executive Board Meeting Minute </w:t>
      </w:r>
    </w:p>
    <w:p w14:paraId="4A547A6D" w14:textId="77777777" w:rsidR="00031647" w:rsidRPr="00A87FF1" w:rsidRDefault="00031647" w:rsidP="00031647">
      <w:pPr>
        <w:spacing w:line="240" w:lineRule="auto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eop"/>
          <w:rFonts w:ascii="Times New Roman" w:hAnsi="Times New Roman" w:cs="Times New Roman"/>
          <w:color w:val="000000" w:themeColor="text1"/>
        </w:rPr>
        <w:lastRenderedPageBreak/>
        <w:t>Page 5 of 5</w:t>
      </w:r>
    </w:p>
    <w:p w14:paraId="6EEEF006" w14:textId="7B434C7B" w:rsidR="00796F30" w:rsidRPr="00A87FF1" w:rsidRDefault="00796F30" w:rsidP="00796F3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A87FF1">
        <w:rPr>
          <w:rFonts w:ascii="Times New Roman" w:eastAsia="Times New Roman" w:hAnsi="Times New Roman" w:cs="Times New Roman"/>
          <w:color w:val="000000"/>
        </w:rPr>
        <w:t>Grievance Committee Report</w:t>
      </w:r>
      <w:r w:rsidR="00B7443F" w:rsidRPr="00A87FF1">
        <w:rPr>
          <w:rFonts w:ascii="Times New Roman" w:eastAsia="Times New Roman" w:hAnsi="Times New Roman" w:cs="Times New Roman"/>
          <w:color w:val="000000"/>
        </w:rPr>
        <w:t xml:space="preserve">- </w:t>
      </w:r>
      <w:r w:rsidR="00B7443F" w:rsidRPr="00A87FF1">
        <w:rPr>
          <w:rFonts w:ascii="Times New Roman" w:eastAsia="Times New Roman" w:hAnsi="Times New Roman" w:cs="Times New Roman"/>
          <w:color w:val="000000" w:themeColor="text1"/>
        </w:rPr>
        <w:t>no report</w:t>
      </w:r>
    </w:p>
    <w:p w14:paraId="06783769" w14:textId="4F50B370" w:rsidR="00796F30" w:rsidRPr="00A87FF1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S</w:t>
      </w:r>
      <w:r w:rsidR="00796F30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anding Committee Reports </w:t>
      </w:r>
      <w:r w:rsidR="00796F30" w:rsidRPr="00A87FF1">
        <w:rPr>
          <w:rStyle w:val="eop"/>
          <w:rFonts w:ascii="Times New Roman" w:hAnsi="Times New Roman" w:cs="Times New Roman"/>
          <w:color w:val="000000" w:themeColor="text1"/>
        </w:rPr>
        <w:t xml:space="preserve">  </w:t>
      </w:r>
    </w:p>
    <w:p w14:paraId="4CF27ACE" w14:textId="77777777" w:rsidR="00796F30" w:rsidRPr="00A87FF1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  <w:u w:val="single"/>
        </w:rPr>
        <w:t>Member Outreach Committee Report:</w:t>
      </w:r>
      <w:r w:rsidRPr="00A87FF1">
        <w:rPr>
          <w:color w:val="000000" w:themeColor="text1"/>
          <w:sz w:val="22"/>
          <w:szCs w:val="22"/>
        </w:rPr>
        <w:t xml:space="preserve"> ​No report  </w:t>
      </w:r>
    </w:p>
    <w:p w14:paraId="0D5E0B81" w14:textId="77777777" w:rsidR="00796F30" w:rsidRPr="00A87FF1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  <w:u w:val="single"/>
        </w:rPr>
        <w:t>By Law Committee Report</w:t>
      </w:r>
      <w:r w:rsidRPr="00A87FF1">
        <w:rPr>
          <w:color w:val="000000" w:themeColor="text1"/>
          <w:sz w:val="22"/>
          <w:szCs w:val="22"/>
        </w:rPr>
        <w:t xml:space="preserve"> – No report  </w:t>
      </w:r>
    </w:p>
    <w:p w14:paraId="6BEBFF18" w14:textId="77777777" w:rsidR="00796F30" w:rsidRPr="00A87FF1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  <w:u w:val="single"/>
        </w:rPr>
        <w:t>Grievance Committee Report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 – No report </w:t>
      </w:r>
    </w:p>
    <w:p w14:paraId="57A63481" w14:textId="77777777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Business Committee:</w:t>
      </w:r>
      <w:r w:rsidRPr="00A87FF1">
        <w:rPr>
          <w:color w:val="000000" w:themeColor="text1"/>
          <w:sz w:val="22"/>
          <w:szCs w:val="22"/>
        </w:rPr>
        <w:t xml:space="preserve"> No report  </w:t>
      </w:r>
    </w:p>
    <w:p w14:paraId="1E390B36" w14:textId="77777777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apple-converted-space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Employee Assistance Program</w:t>
      </w:r>
      <w:r w:rsidRPr="00A87FF1">
        <w:rPr>
          <w:rStyle w:val="normaltextrun"/>
          <w:color w:val="000000" w:themeColor="text1"/>
          <w:sz w:val="22"/>
          <w:szCs w:val="22"/>
        </w:rPr>
        <w:t>:</w:t>
      </w:r>
      <w:r w:rsidRPr="00A87FF1">
        <w:rPr>
          <w:rStyle w:val="apple-converted-space"/>
          <w:color w:val="000000" w:themeColor="text1"/>
          <w:sz w:val="22"/>
          <w:szCs w:val="22"/>
        </w:rPr>
        <w:t xml:space="preserve">  No report </w:t>
      </w:r>
    </w:p>
    <w:p w14:paraId="0D6FE200" w14:textId="77777777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ll-University Traffic Committee: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  No report </w:t>
      </w:r>
    </w:p>
    <w:p w14:paraId="183DC323" w14:textId="38F0E5C5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Other Committees:</w:t>
      </w:r>
      <w:r w:rsidRPr="00A87FF1">
        <w:rPr>
          <w:rStyle w:val="apple-converted-space"/>
          <w:color w:val="000000" w:themeColor="text1"/>
          <w:sz w:val="22"/>
          <w:szCs w:val="22"/>
        </w:rPr>
        <w:t> </w:t>
      </w:r>
      <w:r w:rsidRPr="00A87FF1">
        <w:rPr>
          <w:rStyle w:val="eop"/>
          <w:color w:val="000000" w:themeColor="text1"/>
          <w:sz w:val="22"/>
          <w:szCs w:val="22"/>
        </w:rPr>
        <w:t xml:space="preserve"> No report </w:t>
      </w:r>
    </w:p>
    <w:p w14:paraId="38BA88C4" w14:textId="77777777" w:rsidR="0058224A" w:rsidRPr="00A87FF1" w:rsidRDefault="0058224A" w:rsidP="0058224A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</w:p>
    <w:p w14:paraId="0CAB98F3" w14:textId="0DC57E8B" w:rsidR="0058224A" w:rsidRPr="00A87FF1" w:rsidRDefault="0058224A" w:rsidP="0058224A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President Garza officially welcomes James </w:t>
      </w:r>
      <w:r w:rsidR="0041652F" w:rsidRPr="00A87FF1">
        <w:rPr>
          <w:rStyle w:val="eop"/>
          <w:color w:val="000000" w:themeColor="text1"/>
          <w:sz w:val="22"/>
          <w:szCs w:val="22"/>
        </w:rPr>
        <w:t xml:space="preserve">Terrill </w:t>
      </w:r>
      <w:r w:rsidRPr="00A87FF1">
        <w:rPr>
          <w:rStyle w:val="eop"/>
          <w:color w:val="000000" w:themeColor="text1"/>
          <w:sz w:val="22"/>
          <w:szCs w:val="22"/>
        </w:rPr>
        <w:t xml:space="preserve">to the </w:t>
      </w:r>
      <w:r w:rsidR="0041652F" w:rsidRPr="00A87FF1">
        <w:rPr>
          <w:rStyle w:val="eop"/>
          <w:color w:val="000000" w:themeColor="text1"/>
          <w:sz w:val="22"/>
          <w:szCs w:val="22"/>
        </w:rPr>
        <w:t xml:space="preserve">APSA </w:t>
      </w:r>
      <w:r w:rsidRPr="00A87FF1">
        <w:rPr>
          <w:rStyle w:val="eop"/>
          <w:color w:val="000000" w:themeColor="text1"/>
          <w:sz w:val="22"/>
          <w:szCs w:val="22"/>
        </w:rPr>
        <w:t xml:space="preserve">board.  </w:t>
      </w:r>
    </w:p>
    <w:p w14:paraId="1473E4D8" w14:textId="77777777" w:rsidR="00796F30" w:rsidRPr="00A87FF1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3D1EDEC0" w14:textId="77777777" w:rsidR="00796F30" w:rsidRPr="00A87FF1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DJOURNMEN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64545300" w14:textId="7F395810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by Director</w:t>
      </w:r>
      <w:r w:rsidR="0058224A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Terrill and 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t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 adjourn the meeting;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58224A"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Vice President </w:t>
      </w:r>
      <w:r w:rsidR="00584CDB"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Minnis 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motion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ed without dissent. Meeting adjourned at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 1:</w:t>
      </w:r>
      <w:r w:rsidR="00633673" w:rsidRPr="00A87FF1">
        <w:rPr>
          <w:rStyle w:val="apple-converted-space"/>
          <w:b/>
          <w:bCs/>
          <w:color w:val="000000" w:themeColor="text1"/>
          <w:sz w:val="22"/>
          <w:szCs w:val="22"/>
        </w:rPr>
        <w:t>0</w:t>
      </w:r>
      <w:r w:rsidR="0058224A" w:rsidRPr="00A87FF1">
        <w:rPr>
          <w:rStyle w:val="apple-converted-space"/>
          <w:b/>
          <w:bCs/>
          <w:color w:val="000000" w:themeColor="text1"/>
          <w:sz w:val="22"/>
          <w:szCs w:val="22"/>
        </w:rPr>
        <w:t>3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 P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334FA73C" w14:textId="7F4B465E" w:rsidR="00796F30" w:rsidRPr="00A87FF1" w:rsidRDefault="00796F30" w:rsidP="00CF2821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.  </w:t>
      </w:r>
    </w:p>
    <w:p w14:paraId="5E74F42C" w14:textId="47C82EED" w:rsidR="00796F30" w:rsidRPr="00A87FF1" w:rsidRDefault="00796F30" w:rsidP="007A1FF6">
      <w:pPr>
        <w:spacing w:after="0" w:line="240" w:lineRule="auto"/>
        <w:rPr>
          <w:rStyle w:val="normaltextrun"/>
          <w:rFonts w:ascii="Times New Roman" w:hAnsi="Times New Roman" w:cs="Times New Roman"/>
          <w:color w:val="000000" w:themeColor="text1"/>
        </w:rPr>
      </w:pPr>
    </w:p>
    <w:sectPr w:rsidR="00796F30" w:rsidRPr="00A87FF1" w:rsidSect="00BC4629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2D6E" w14:textId="77777777" w:rsidR="00102512" w:rsidRDefault="00102512" w:rsidP="000F1562">
      <w:pPr>
        <w:spacing w:after="0" w:line="240" w:lineRule="auto"/>
      </w:pPr>
      <w:r>
        <w:separator/>
      </w:r>
    </w:p>
  </w:endnote>
  <w:endnote w:type="continuationSeparator" w:id="0">
    <w:p w14:paraId="44B2CE93" w14:textId="77777777" w:rsidR="00102512" w:rsidRDefault="00102512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51422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D22A9" w14:textId="077F6FE9" w:rsidR="0045749F" w:rsidRDefault="004574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6E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AC32" w14:textId="77777777" w:rsidR="00102512" w:rsidRDefault="00102512" w:rsidP="000F1562">
      <w:pPr>
        <w:spacing w:after="0" w:line="240" w:lineRule="auto"/>
      </w:pPr>
      <w:r>
        <w:separator/>
      </w:r>
    </w:p>
  </w:footnote>
  <w:footnote w:type="continuationSeparator" w:id="0">
    <w:p w14:paraId="161610E6" w14:textId="77777777" w:rsidR="00102512" w:rsidRDefault="00102512" w:rsidP="000F15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458E"/>
    <w:multiLevelType w:val="hybridMultilevel"/>
    <w:tmpl w:val="30F82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33B5"/>
    <w:multiLevelType w:val="multilevel"/>
    <w:tmpl w:val="B4DC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B671D8"/>
    <w:multiLevelType w:val="multilevel"/>
    <w:tmpl w:val="98B49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2D7E60"/>
    <w:multiLevelType w:val="hybridMultilevel"/>
    <w:tmpl w:val="813C3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46B20"/>
    <w:multiLevelType w:val="hybridMultilevel"/>
    <w:tmpl w:val="D362EFC0"/>
    <w:lvl w:ilvl="0" w:tplc="AAA278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B73C4"/>
    <w:multiLevelType w:val="hybridMultilevel"/>
    <w:tmpl w:val="5D52703E"/>
    <w:lvl w:ilvl="0" w:tplc="AAA278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42AA3"/>
    <w:multiLevelType w:val="multilevel"/>
    <w:tmpl w:val="D57CB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AF5A34"/>
    <w:multiLevelType w:val="multilevel"/>
    <w:tmpl w:val="86BC3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053B3"/>
    <w:multiLevelType w:val="hybridMultilevel"/>
    <w:tmpl w:val="8BF6F18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13EBC"/>
    <w:multiLevelType w:val="hybridMultilevel"/>
    <w:tmpl w:val="EBBC26A2"/>
    <w:lvl w:ilvl="0" w:tplc="AAA278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67B83"/>
    <w:multiLevelType w:val="hybridMultilevel"/>
    <w:tmpl w:val="609A807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44AD8"/>
    <w:multiLevelType w:val="multilevel"/>
    <w:tmpl w:val="2B024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0D0B17"/>
    <w:multiLevelType w:val="multilevel"/>
    <w:tmpl w:val="4A68E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D1432A"/>
    <w:multiLevelType w:val="hybridMultilevel"/>
    <w:tmpl w:val="914EC6F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221E9"/>
    <w:multiLevelType w:val="multilevel"/>
    <w:tmpl w:val="53B49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3D5A14"/>
    <w:multiLevelType w:val="multilevel"/>
    <w:tmpl w:val="E8F8F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F93CE7"/>
    <w:multiLevelType w:val="multilevel"/>
    <w:tmpl w:val="397A6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D3699D"/>
    <w:multiLevelType w:val="multilevel"/>
    <w:tmpl w:val="E6C82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E94D19"/>
    <w:multiLevelType w:val="multilevel"/>
    <w:tmpl w:val="FC2E2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363A8E"/>
    <w:multiLevelType w:val="multilevel"/>
    <w:tmpl w:val="437E9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A5558C"/>
    <w:multiLevelType w:val="hybridMultilevel"/>
    <w:tmpl w:val="681EC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35C51"/>
    <w:multiLevelType w:val="multilevel"/>
    <w:tmpl w:val="D3AE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858252C"/>
    <w:multiLevelType w:val="hybridMultilevel"/>
    <w:tmpl w:val="6F7E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92222">
    <w:abstractNumId w:val="13"/>
  </w:num>
  <w:num w:numId="2" w16cid:durableId="1750736908">
    <w:abstractNumId w:val="3"/>
  </w:num>
  <w:num w:numId="3" w16cid:durableId="1185054511">
    <w:abstractNumId w:val="9"/>
  </w:num>
  <w:num w:numId="4" w16cid:durableId="633222084">
    <w:abstractNumId w:val="24"/>
  </w:num>
  <w:num w:numId="5" w16cid:durableId="1246652506">
    <w:abstractNumId w:val="7"/>
  </w:num>
  <w:num w:numId="6" w16cid:durableId="1983002072">
    <w:abstractNumId w:val="20"/>
  </w:num>
  <w:num w:numId="7" w16cid:durableId="834489271">
    <w:abstractNumId w:val="8"/>
  </w:num>
  <w:num w:numId="8" w16cid:durableId="1527402711">
    <w:abstractNumId w:val="12"/>
  </w:num>
  <w:num w:numId="9" w16cid:durableId="1800565858">
    <w:abstractNumId w:val="21"/>
  </w:num>
  <w:num w:numId="10" w16cid:durableId="1260140842">
    <w:abstractNumId w:val="23"/>
  </w:num>
  <w:num w:numId="11" w16cid:durableId="67193007">
    <w:abstractNumId w:val="17"/>
  </w:num>
  <w:num w:numId="12" w16cid:durableId="1412579200">
    <w:abstractNumId w:val="2"/>
  </w:num>
  <w:num w:numId="13" w16cid:durableId="354311071">
    <w:abstractNumId w:val="16"/>
  </w:num>
  <w:num w:numId="14" w16cid:durableId="649483865">
    <w:abstractNumId w:val="18"/>
  </w:num>
  <w:num w:numId="15" w16cid:durableId="2705484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1537681">
    <w:abstractNumId w:val="19"/>
  </w:num>
  <w:num w:numId="17" w16cid:durableId="655690951">
    <w:abstractNumId w:val="14"/>
  </w:num>
  <w:num w:numId="18" w16cid:durableId="1599172606">
    <w:abstractNumId w:val="1"/>
  </w:num>
  <w:num w:numId="19" w16cid:durableId="2017727638">
    <w:abstractNumId w:val="6"/>
  </w:num>
  <w:num w:numId="20" w16cid:durableId="1350909477">
    <w:abstractNumId w:val="25"/>
  </w:num>
  <w:num w:numId="21" w16cid:durableId="1583833158">
    <w:abstractNumId w:val="0"/>
  </w:num>
  <w:num w:numId="22" w16cid:durableId="948467209">
    <w:abstractNumId w:val="11"/>
  </w:num>
  <w:num w:numId="23" w16cid:durableId="1996906478">
    <w:abstractNumId w:val="15"/>
  </w:num>
  <w:num w:numId="24" w16cid:durableId="800272743">
    <w:abstractNumId w:val="22"/>
  </w:num>
  <w:num w:numId="25" w16cid:durableId="1484275257">
    <w:abstractNumId w:val="5"/>
  </w:num>
  <w:num w:numId="26" w16cid:durableId="890190542">
    <w:abstractNumId w:val="4"/>
  </w:num>
  <w:num w:numId="27" w16cid:durableId="1501768981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62F8"/>
    <w:rsid w:val="00026634"/>
    <w:rsid w:val="0002710E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711A"/>
    <w:rsid w:val="000375B3"/>
    <w:rsid w:val="000413C1"/>
    <w:rsid w:val="00041CE6"/>
    <w:rsid w:val="0004273A"/>
    <w:rsid w:val="000430A5"/>
    <w:rsid w:val="00045BB7"/>
    <w:rsid w:val="00052342"/>
    <w:rsid w:val="00052AB0"/>
    <w:rsid w:val="00053872"/>
    <w:rsid w:val="00053A4A"/>
    <w:rsid w:val="00056CA9"/>
    <w:rsid w:val="0006039B"/>
    <w:rsid w:val="00061483"/>
    <w:rsid w:val="00062832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CEF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27D"/>
    <w:rsid w:val="00083F2B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B0119"/>
    <w:rsid w:val="000B08E2"/>
    <w:rsid w:val="000B2367"/>
    <w:rsid w:val="000B2806"/>
    <w:rsid w:val="000B2D95"/>
    <w:rsid w:val="000B3556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6A17"/>
    <w:rsid w:val="000E6E80"/>
    <w:rsid w:val="000F07AF"/>
    <w:rsid w:val="000F0820"/>
    <w:rsid w:val="000F08DC"/>
    <w:rsid w:val="000F1562"/>
    <w:rsid w:val="000F15F8"/>
    <w:rsid w:val="000F1C8E"/>
    <w:rsid w:val="000F22E2"/>
    <w:rsid w:val="000F4D7B"/>
    <w:rsid w:val="000F4E7A"/>
    <w:rsid w:val="000F570E"/>
    <w:rsid w:val="000F5EBD"/>
    <w:rsid w:val="000F62AC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FE4"/>
    <w:rsid w:val="00116C2F"/>
    <w:rsid w:val="00116DE4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44B9"/>
    <w:rsid w:val="0018487A"/>
    <w:rsid w:val="00184D6F"/>
    <w:rsid w:val="00184DE5"/>
    <w:rsid w:val="001858BC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330B"/>
    <w:rsid w:val="001B3C66"/>
    <w:rsid w:val="001B3FFE"/>
    <w:rsid w:val="001B50F4"/>
    <w:rsid w:val="001B5227"/>
    <w:rsid w:val="001B533C"/>
    <w:rsid w:val="001B60A8"/>
    <w:rsid w:val="001B6474"/>
    <w:rsid w:val="001B719A"/>
    <w:rsid w:val="001C14CD"/>
    <w:rsid w:val="001C1E4C"/>
    <w:rsid w:val="001C214B"/>
    <w:rsid w:val="001C2190"/>
    <w:rsid w:val="001C263A"/>
    <w:rsid w:val="001C3050"/>
    <w:rsid w:val="001C34D5"/>
    <w:rsid w:val="001C44D6"/>
    <w:rsid w:val="001C5333"/>
    <w:rsid w:val="001C54F8"/>
    <w:rsid w:val="001C6833"/>
    <w:rsid w:val="001C7377"/>
    <w:rsid w:val="001D1CEC"/>
    <w:rsid w:val="001D36FA"/>
    <w:rsid w:val="001D45FF"/>
    <w:rsid w:val="001D4BF1"/>
    <w:rsid w:val="001D6F3C"/>
    <w:rsid w:val="001D7AE9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2A68"/>
    <w:rsid w:val="00213EB4"/>
    <w:rsid w:val="00213FED"/>
    <w:rsid w:val="00217229"/>
    <w:rsid w:val="002179E8"/>
    <w:rsid w:val="0022203A"/>
    <w:rsid w:val="0022208C"/>
    <w:rsid w:val="0022393E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E1"/>
    <w:rsid w:val="00237BF4"/>
    <w:rsid w:val="00241E37"/>
    <w:rsid w:val="002442C5"/>
    <w:rsid w:val="00244714"/>
    <w:rsid w:val="00245A4F"/>
    <w:rsid w:val="00246364"/>
    <w:rsid w:val="0024653F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514B"/>
    <w:rsid w:val="002B59B6"/>
    <w:rsid w:val="002B7B63"/>
    <w:rsid w:val="002C1772"/>
    <w:rsid w:val="002C20CB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6237"/>
    <w:rsid w:val="003405A0"/>
    <w:rsid w:val="003406A8"/>
    <w:rsid w:val="00340870"/>
    <w:rsid w:val="0034092E"/>
    <w:rsid w:val="003411FE"/>
    <w:rsid w:val="00341E67"/>
    <w:rsid w:val="00345A52"/>
    <w:rsid w:val="003464C0"/>
    <w:rsid w:val="00346D67"/>
    <w:rsid w:val="00347C0B"/>
    <w:rsid w:val="00347E1C"/>
    <w:rsid w:val="003501BB"/>
    <w:rsid w:val="003528BD"/>
    <w:rsid w:val="0035436A"/>
    <w:rsid w:val="00354433"/>
    <w:rsid w:val="00355168"/>
    <w:rsid w:val="003556EF"/>
    <w:rsid w:val="00360182"/>
    <w:rsid w:val="00362035"/>
    <w:rsid w:val="00363F43"/>
    <w:rsid w:val="00364160"/>
    <w:rsid w:val="00366A09"/>
    <w:rsid w:val="00366E68"/>
    <w:rsid w:val="0036768F"/>
    <w:rsid w:val="00367C9A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D73"/>
    <w:rsid w:val="003812B5"/>
    <w:rsid w:val="003815D1"/>
    <w:rsid w:val="003815DC"/>
    <w:rsid w:val="00382302"/>
    <w:rsid w:val="003825B3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947A5"/>
    <w:rsid w:val="003957A6"/>
    <w:rsid w:val="00396149"/>
    <w:rsid w:val="003966A8"/>
    <w:rsid w:val="00397AF9"/>
    <w:rsid w:val="003A0B2B"/>
    <w:rsid w:val="003A1BB2"/>
    <w:rsid w:val="003A2A0C"/>
    <w:rsid w:val="003A3480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3486"/>
    <w:rsid w:val="003C37D3"/>
    <w:rsid w:val="003C3B79"/>
    <w:rsid w:val="003C612B"/>
    <w:rsid w:val="003C61D8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58B0"/>
    <w:rsid w:val="00425D1C"/>
    <w:rsid w:val="00425FB3"/>
    <w:rsid w:val="00427D6A"/>
    <w:rsid w:val="00427E48"/>
    <w:rsid w:val="00430217"/>
    <w:rsid w:val="0043023F"/>
    <w:rsid w:val="00430436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FB1"/>
    <w:rsid w:val="0046271B"/>
    <w:rsid w:val="004631E4"/>
    <w:rsid w:val="004634EC"/>
    <w:rsid w:val="00463645"/>
    <w:rsid w:val="00465681"/>
    <w:rsid w:val="00466417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B15"/>
    <w:rsid w:val="004A34CE"/>
    <w:rsid w:val="004A37BF"/>
    <w:rsid w:val="004A6B7A"/>
    <w:rsid w:val="004A75B8"/>
    <w:rsid w:val="004A79EE"/>
    <w:rsid w:val="004B1959"/>
    <w:rsid w:val="004B240F"/>
    <w:rsid w:val="004B318D"/>
    <w:rsid w:val="004B3477"/>
    <w:rsid w:val="004B7006"/>
    <w:rsid w:val="004C0333"/>
    <w:rsid w:val="004C040C"/>
    <w:rsid w:val="004C0571"/>
    <w:rsid w:val="004C08EE"/>
    <w:rsid w:val="004C0C71"/>
    <w:rsid w:val="004C2355"/>
    <w:rsid w:val="004C28E9"/>
    <w:rsid w:val="004C325A"/>
    <w:rsid w:val="004C38E4"/>
    <w:rsid w:val="004C3B3C"/>
    <w:rsid w:val="004C50E2"/>
    <w:rsid w:val="004C5746"/>
    <w:rsid w:val="004C68FB"/>
    <w:rsid w:val="004C6B0F"/>
    <w:rsid w:val="004C72CD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D8A"/>
    <w:rsid w:val="004E5B53"/>
    <w:rsid w:val="004E5F37"/>
    <w:rsid w:val="004E7438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FE"/>
    <w:rsid w:val="00502305"/>
    <w:rsid w:val="0050256A"/>
    <w:rsid w:val="00504198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6259"/>
    <w:rsid w:val="005277C7"/>
    <w:rsid w:val="0053054F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1126"/>
    <w:rsid w:val="0057372F"/>
    <w:rsid w:val="00573EFF"/>
    <w:rsid w:val="00574B5B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1663"/>
    <w:rsid w:val="005A1919"/>
    <w:rsid w:val="005A31B8"/>
    <w:rsid w:val="005A45E8"/>
    <w:rsid w:val="005A584F"/>
    <w:rsid w:val="005A640C"/>
    <w:rsid w:val="005A6D48"/>
    <w:rsid w:val="005A7342"/>
    <w:rsid w:val="005A73A9"/>
    <w:rsid w:val="005A7407"/>
    <w:rsid w:val="005A74FF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74F1"/>
    <w:rsid w:val="005D78A2"/>
    <w:rsid w:val="005E08D9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2182A"/>
    <w:rsid w:val="0062198F"/>
    <w:rsid w:val="0062347B"/>
    <w:rsid w:val="0062369A"/>
    <w:rsid w:val="006250CA"/>
    <w:rsid w:val="00625745"/>
    <w:rsid w:val="006266F0"/>
    <w:rsid w:val="0063114E"/>
    <w:rsid w:val="00631663"/>
    <w:rsid w:val="00632819"/>
    <w:rsid w:val="00632EF4"/>
    <w:rsid w:val="00633673"/>
    <w:rsid w:val="00633F0D"/>
    <w:rsid w:val="00634C85"/>
    <w:rsid w:val="00635700"/>
    <w:rsid w:val="0063619D"/>
    <w:rsid w:val="00637AB4"/>
    <w:rsid w:val="00637EC0"/>
    <w:rsid w:val="00640957"/>
    <w:rsid w:val="0064102A"/>
    <w:rsid w:val="00641924"/>
    <w:rsid w:val="00642D57"/>
    <w:rsid w:val="006433AF"/>
    <w:rsid w:val="006438B4"/>
    <w:rsid w:val="00643971"/>
    <w:rsid w:val="00644849"/>
    <w:rsid w:val="00646307"/>
    <w:rsid w:val="00647D46"/>
    <w:rsid w:val="00651052"/>
    <w:rsid w:val="0065219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B0A26"/>
    <w:rsid w:val="006B0C82"/>
    <w:rsid w:val="006B29B5"/>
    <w:rsid w:val="006B300C"/>
    <w:rsid w:val="006B334B"/>
    <w:rsid w:val="006B4C62"/>
    <w:rsid w:val="006B53C7"/>
    <w:rsid w:val="006B57F7"/>
    <w:rsid w:val="006B5B74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63C2"/>
    <w:rsid w:val="006D6EB1"/>
    <w:rsid w:val="006D77BB"/>
    <w:rsid w:val="006D7839"/>
    <w:rsid w:val="006E0884"/>
    <w:rsid w:val="006E229C"/>
    <w:rsid w:val="006E2884"/>
    <w:rsid w:val="006E3A30"/>
    <w:rsid w:val="006E4A67"/>
    <w:rsid w:val="006E5CA9"/>
    <w:rsid w:val="006E60AF"/>
    <w:rsid w:val="006F1043"/>
    <w:rsid w:val="006F1683"/>
    <w:rsid w:val="006F23D6"/>
    <w:rsid w:val="006F2550"/>
    <w:rsid w:val="006F379F"/>
    <w:rsid w:val="006F5F03"/>
    <w:rsid w:val="007004B2"/>
    <w:rsid w:val="00700573"/>
    <w:rsid w:val="007029D0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16E3"/>
    <w:rsid w:val="0073215B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5269"/>
    <w:rsid w:val="0075549A"/>
    <w:rsid w:val="0075593A"/>
    <w:rsid w:val="00755DBA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19FF"/>
    <w:rsid w:val="00772F74"/>
    <w:rsid w:val="00774737"/>
    <w:rsid w:val="0077493A"/>
    <w:rsid w:val="00774A8E"/>
    <w:rsid w:val="0077569E"/>
    <w:rsid w:val="00776F5A"/>
    <w:rsid w:val="00777148"/>
    <w:rsid w:val="007801A8"/>
    <w:rsid w:val="00780939"/>
    <w:rsid w:val="00780B00"/>
    <w:rsid w:val="007844CD"/>
    <w:rsid w:val="00791DD5"/>
    <w:rsid w:val="00794D18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D63"/>
    <w:rsid w:val="007B5D77"/>
    <w:rsid w:val="007B787C"/>
    <w:rsid w:val="007B7EA5"/>
    <w:rsid w:val="007B7F2A"/>
    <w:rsid w:val="007C2BB7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64C6"/>
    <w:rsid w:val="007F692A"/>
    <w:rsid w:val="007F6BF3"/>
    <w:rsid w:val="007F7760"/>
    <w:rsid w:val="00800179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2E5B"/>
    <w:rsid w:val="0081320A"/>
    <w:rsid w:val="00813FFE"/>
    <w:rsid w:val="0082055D"/>
    <w:rsid w:val="00820692"/>
    <w:rsid w:val="0082381C"/>
    <w:rsid w:val="00823E3A"/>
    <w:rsid w:val="008254A6"/>
    <w:rsid w:val="00825A5D"/>
    <w:rsid w:val="0083023C"/>
    <w:rsid w:val="00830401"/>
    <w:rsid w:val="00831C7D"/>
    <w:rsid w:val="00831EE4"/>
    <w:rsid w:val="008324D8"/>
    <w:rsid w:val="00832763"/>
    <w:rsid w:val="00833818"/>
    <w:rsid w:val="00835761"/>
    <w:rsid w:val="008404A6"/>
    <w:rsid w:val="0084108D"/>
    <w:rsid w:val="00841733"/>
    <w:rsid w:val="00841BD0"/>
    <w:rsid w:val="0084345F"/>
    <w:rsid w:val="00844F63"/>
    <w:rsid w:val="00846716"/>
    <w:rsid w:val="00846ED2"/>
    <w:rsid w:val="00846EFF"/>
    <w:rsid w:val="0084728F"/>
    <w:rsid w:val="008503A7"/>
    <w:rsid w:val="008517F5"/>
    <w:rsid w:val="00851E92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408"/>
    <w:rsid w:val="008725EA"/>
    <w:rsid w:val="00872953"/>
    <w:rsid w:val="0087317A"/>
    <w:rsid w:val="0087374A"/>
    <w:rsid w:val="00874E19"/>
    <w:rsid w:val="008770A0"/>
    <w:rsid w:val="0088097F"/>
    <w:rsid w:val="00880C18"/>
    <w:rsid w:val="00884B14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45DF"/>
    <w:rsid w:val="008C47A9"/>
    <w:rsid w:val="008C4C1E"/>
    <w:rsid w:val="008C6F10"/>
    <w:rsid w:val="008C7C0D"/>
    <w:rsid w:val="008D103C"/>
    <w:rsid w:val="008D14B3"/>
    <w:rsid w:val="008D1805"/>
    <w:rsid w:val="008D2F40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203CF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69D4"/>
    <w:rsid w:val="00950015"/>
    <w:rsid w:val="00951A0C"/>
    <w:rsid w:val="00952997"/>
    <w:rsid w:val="009542D5"/>
    <w:rsid w:val="00954CE6"/>
    <w:rsid w:val="00955A5C"/>
    <w:rsid w:val="009566AA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6389"/>
    <w:rsid w:val="009A79AB"/>
    <w:rsid w:val="009A7A81"/>
    <w:rsid w:val="009B01C5"/>
    <w:rsid w:val="009B1138"/>
    <w:rsid w:val="009B15D6"/>
    <w:rsid w:val="009B1782"/>
    <w:rsid w:val="009B1E39"/>
    <w:rsid w:val="009B2DDE"/>
    <w:rsid w:val="009B3478"/>
    <w:rsid w:val="009B35AA"/>
    <w:rsid w:val="009B6B3C"/>
    <w:rsid w:val="009B6D16"/>
    <w:rsid w:val="009C0537"/>
    <w:rsid w:val="009C2068"/>
    <w:rsid w:val="009C37F7"/>
    <w:rsid w:val="009C4003"/>
    <w:rsid w:val="009C421C"/>
    <w:rsid w:val="009C4E19"/>
    <w:rsid w:val="009C6B74"/>
    <w:rsid w:val="009D0CDA"/>
    <w:rsid w:val="009D0D64"/>
    <w:rsid w:val="009D363D"/>
    <w:rsid w:val="009D3830"/>
    <w:rsid w:val="009D3DAD"/>
    <w:rsid w:val="009D6163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73C4"/>
    <w:rsid w:val="00A1761B"/>
    <w:rsid w:val="00A177A6"/>
    <w:rsid w:val="00A17AF4"/>
    <w:rsid w:val="00A17E6A"/>
    <w:rsid w:val="00A21A23"/>
    <w:rsid w:val="00A2291F"/>
    <w:rsid w:val="00A22B17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1F59"/>
    <w:rsid w:val="00A42BDE"/>
    <w:rsid w:val="00A43234"/>
    <w:rsid w:val="00A4329F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920"/>
    <w:rsid w:val="00A70FC1"/>
    <w:rsid w:val="00A71AC5"/>
    <w:rsid w:val="00A73253"/>
    <w:rsid w:val="00A73422"/>
    <w:rsid w:val="00A760C7"/>
    <w:rsid w:val="00A760F3"/>
    <w:rsid w:val="00A76E25"/>
    <w:rsid w:val="00A80069"/>
    <w:rsid w:val="00A8277C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11B6"/>
    <w:rsid w:val="00AE31EF"/>
    <w:rsid w:val="00AE358A"/>
    <w:rsid w:val="00AE3FDC"/>
    <w:rsid w:val="00AE4BDD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35AC"/>
    <w:rsid w:val="00B046BA"/>
    <w:rsid w:val="00B04CE0"/>
    <w:rsid w:val="00B0771D"/>
    <w:rsid w:val="00B10872"/>
    <w:rsid w:val="00B110CB"/>
    <w:rsid w:val="00B11116"/>
    <w:rsid w:val="00B11642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5571"/>
    <w:rsid w:val="00B50625"/>
    <w:rsid w:val="00B525B4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F45"/>
    <w:rsid w:val="00B673F2"/>
    <w:rsid w:val="00B674F9"/>
    <w:rsid w:val="00B677BE"/>
    <w:rsid w:val="00B708E7"/>
    <w:rsid w:val="00B70D12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BE6"/>
    <w:rsid w:val="00B81954"/>
    <w:rsid w:val="00B83FCE"/>
    <w:rsid w:val="00B8415E"/>
    <w:rsid w:val="00B84582"/>
    <w:rsid w:val="00B846F6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7F64"/>
    <w:rsid w:val="00BB1158"/>
    <w:rsid w:val="00BB7BF0"/>
    <w:rsid w:val="00BC3700"/>
    <w:rsid w:val="00BC4339"/>
    <w:rsid w:val="00BC4629"/>
    <w:rsid w:val="00BC4D9D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3B1"/>
    <w:rsid w:val="00C00372"/>
    <w:rsid w:val="00C024F0"/>
    <w:rsid w:val="00C03B8F"/>
    <w:rsid w:val="00C03DB0"/>
    <w:rsid w:val="00C062DD"/>
    <w:rsid w:val="00C068BA"/>
    <w:rsid w:val="00C1060D"/>
    <w:rsid w:val="00C10931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DB7"/>
    <w:rsid w:val="00C33AFB"/>
    <w:rsid w:val="00C348F6"/>
    <w:rsid w:val="00C35357"/>
    <w:rsid w:val="00C35FF2"/>
    <w:rsid w:val="00C417E3"/>
    <w:rsid w:val="00C41D04"/>
    <w:rsid w:val="00C421E2"/>
    <w:rsid w:val="00C42256"/>
    <w:rsid w:val="00C424B0"/>
    <w:rsid w:val="00C42F62"/>
    <w:rsid w:val="00C437D1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500F"/>
    <w:rsid w:val="00C653D8"/>
    <w:rsid w:val="00C674A7"/>
    <w:rsid w:val="00C70B84"/>
    <w:rsid w:val="00C72AEA"/>
    <w:rsid w:val="00C73774"/>
    <w:rsid w:val="00C742EE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7F93"/>
    <w:rsid w:val="00CB1575"/>
    <w:rsid w:val="00CB1622"/>
    <w:rsid w:val="00CB2213"/>
    <w:rsid w:val="00CB265E"/>
    <w:rsid w:val="00CB2BE8"/>
    <w:rsid w:val="00CC2EAE"/>
    <w:rsid w:val="00CC518D"/>
    <w:rsid w:val="00CC5C58"/>
    <w:rsid w:val="00CC65FA"/>
    <w:rsid w:val="00CC702F"/>
    <w:rsid w:val="00CC7A1C"/>
    <w:rsid w:val="00CD0562"/>
    <w:rsid w:val="00CD0586"/>
    <w:rsid w:val="00CD07EF"/>
    <w:rsid w:val="00CD21E7"/>
    <w:rsid w:val="00CD2302"/>
    <w:rsid w:val="00CD34F4"/>
    <w:rsid w:val="00CD4433"/>
    <w:rsid w:val="00CD5AEF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11111"/>
    <w:rsid w:val="00D12E8D"/>
    <w:rsid w:val="00D13C40"/>
    <w:rsid w:val="00D160E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905AB"/>
    <w:rsid w:val="00D90BF9"/>
    <w:rsid w:val="00D91C77"/>
    <w:rsid w:val="00D92C60"/>
    <w:rsid w:val="00D933FF"/>
    <w:rsid w:val="00D94211"/>
    <w:rsid w:val="00D955AB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AE3"/>
    <w:rsid w:val="00DA5C06"/>
    <w:rsid w:val="00DA6730"/>
    <w:rsid w:val="00DA677F"/>
    <w:rsid w:val="00DB0750"/>
    <w:rsid w:val="00DB197A"/>
    <w:rsid w:val="00DB269D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F1F"/>
    <w:rsid w:val="00DF4093"/>
    <w:rsid w:val="00DF44B4"/>
    <w:rsid w:val="00DF478B"/>
    <w:rsid w:val="00DF50D2"/>
    <w:rsid w:val="00DF5509"/>
    <w:rsid w:val="00DF59CB"/>
    <w:rsid w:val="00DF7779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1858"/>
    <w:rsid w:val="00E11ED3"/>
    <w:rsid w:val="00E13668"/>
    <w:rsid w:val="00E14C58"/>
    <w:rsid w:val="00E14F78"/>
    <w:rsid w:val="00E16CA1"/>
    <w:rsid w:val="00E17FDF"/>
    <w:rsid w:val="00E2071D"/>
    <w:rsid w:val="00E208B9"/>
    <w:rsid w:val="00E20CCA"/>
    <w:rsid w:val="00E22419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800EA"/>
    <w:rsid w:val="00E8044C"/>
    <w:rsid w:val="00E804F4"/>
    <w:rsid w:val="00E81684"/>
    <w:rsid w:val="00E8179F"/>
    <w:rsid w:val="00E818E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917"/>
    <w:rsid w:val="00ED0DA8"/>
    <w:rsid w:val="00ED14DD"/>
    <w:rsid w:val="00ED2912"/>
    <w:rsid w:val="00ED2937"/>
    <w:rsid w:val="00ED34A7"/>
    <w:rsid w:val="00ED358A"/>
    <w:rsid w:val="00ED367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4D3B"/>
    <w:rsid w:val="00F171C6"/>
    <w:rsid w:val="00F173E3"/>
    <w:rsid w:val="00F17527"/>
    <w:rsid w:val="00F2093F"/>
    <w:rsid w:val="00F20E55"/>
    <w:rsid w:val="00F21B1B"/>
    <w:rsid w:val="00F22B62"/>
    <w:rsid w:val="00F248E3"/>
    <w:rsid w:val="00F25041"/>
    <w:rsid w:val="00F25173"/>
    <w:rsid w:val="00F2547B"/>
    <w:rsid w:val="00F27180"/>
    <w:rsid w:val="00F275CF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4C7"/>
    <w:rsid w:val="00F45967"/>
    <w:rsid w:val="00F463A3"/>
    <w:rsid w:val="00F477A2"/>
    <w:rsid w:val="00F50605"/>
    <w:rsid w:val="00F50B58"/>
    <w:rsid w:val="00F51159"/>
    <w:rsid w:val="00F513E3"/>
    <w:rsid w:val="00F55355"/>
    <w:rsid w:val="00F560CC"/>
    <w:rsid w:val="00F5737D"/>
    <w:rsid w:val="00F57D72"/>
    <w:rsid w:val="00F606FE"/>
    <w:rsid w:val="00F61357"/>
    <w:rsid w:val="00F62475"/>
    <w:rsid w:val="00F62CBD"/>
    <w:rsid w:val="00F63F12"/>
    <w:rsid w:val="00F642BF"/>
    <w:rsid w:val="00F65BDA"/>
    <w:rsid w:val="00F6665F"/>
    <w:rsid w:val="00F66A5E"/>
    <w:rsid w:val="00F66C96"/>
    <w:rsid w:val="00F670F2"/>
    <w:rsid w:val="00F6731A"/>
    <w:rsid w:val="00F67C50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F2D76"/>
    <w:rsid w:val="00FF3E60"/>
    <w:rsid w:val="00FF3EB1"/>
    <w:rsid w:val="00FF46EC"/>
    <w:rsid w:val="00FF524A"/>
    <w:rsid w:val="00FF545D"/>
    <w:rsid w:val="00FF6C7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F1637D"/>
    <w:rsid w:val="15177ABF"/>
    <w:rsid w:val="15DF7FC0"/>
    <w:rsid w:val="17845BA9"/>
    <w:rsid w:val="17D54127"/>
    <w:rsid w:val="196B4112"/>
    <w:rsid w:val="19E7CCD7"/>
    <w:rsid w:val="1B25FF39"/>
    <w:rsid w:val="1D1B177B"/>
    <w:rsid w:val="1DE33B54"/>
    <w:rsid w:val="1DE53392"/>
    <w:rsid w:val="1F650372"/>
    <w:rsid w:val="1F67D725"/>
    <w:rsid w:val="1FE334AC"/>
    <w:rsid w:val="2059275C"/>
    <w:rsid w:val="24C1098B"/>
    <w:rsid w:val="2819C29F"/>
    <w:rsid w:val="2D268A48"/>
    <w:rsid w:val="2D4B25AC"/>
    <w:rsid w:val="2DF97FE4"/>
    <w:rsid w:val="2E5BBDEE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3A46B64"/>
    <w:rsid w:val="74EA3F2E"/>
    <w:rsid w:val="75B621F0"/>
    <w:rsid w:val="75CFDC6A"/>
    <w:rsid w:val="76875045"/>
    <w:rsid w:val="77524262"/>
    <w:rsid w:val="77DA2555"/>
    <w:rsid w:val="78909F85"/>
    <w:rsid w:val="7C4710F4"/>
    <w:rsid w:val="7C4B4503"/>
    <w:rsid w:val="7C4D404C"/>
    <w:rsid w:val="7D643A01"/>
    <w:rsid w:val="7E8BA48F"/>
    <w:rsid w:val="7FB84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CB207A-7A4A-44D9-A8BB-7278F06EC0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1160</Words>
  <Characters>66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24</cp:revision>
  <dcterms:created xsi:type="dcterms:W3CDTF">2022-08-02T21:11:00Z</dcterms:created>
  <dcterms:modified xsi:type="dcterms:W3CDTF">2022-08-16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